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2850C" w14:textId="60323BC0" w:rsidR="00B3038F" w:rsidRDefault="003A7025" w:rsidP="00E717A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50D1AD6" wp14:editId="3DCC95FC">
            <wp:simplePos x="0" y="0"/>
            <wp:positionH relativeFrom="margin">
              <wp:posOffset>4029921</wp:posOffset>
            </wp:positionH>
            <wp:positionV relativeFrom="paragraph">
              <wp:posOffset>-739140</wp:posOffset>
            </wp:positionV>
            <wp:extent cx="1436681" cy="1151255"/>
            <wp:effectExtent l="0" t="0" r="0" b="0"/>
            <wp:wrapNone/>
            <wp:docPr id="3" name="Imagem 3" descr="Logoti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Logotip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681" cy="115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F177B30" wp14:editId="499910AD">
            <wp:simplePos x="0" y="0"/>
            <wp:positionH relativeFrom="column">
              <wp:posOffset>3598</wp:posOffset>
            </wp:positionH>
            <wp:positionV relativeFrom="paragraph">
              <wp:posOffset>-713528</wp:posOffset>
            </wp:positionV>
            <wp:extent cx="2127289" cy="1117177"/>
            <wp:effectExtent l="0" t="0" r="6350" b="6985"/>
            <wp:wrapNone/>
            <wp:docPr id="1" name="Imagem 1" descr="PP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PG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289" cy="1117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4B08BD" w14:textId="77777777" w:rsidR="00B3038F" w:rsidRDefault="00B3038F" w:rsidP="00E717A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C7E2B1" w14:textId="53433CD4" w:rsidR="00B3038F" w:rsidRDefault="003A7025" w:rsidP="00E717A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iplina </w:t>
      </w:r>
      <w:r w:rsidRPr="003A7025">
        <w:rPr>
          <w:rFonts w:ascii="Times New Roman" w:hAnsi="Times New Roman" w:cs="Times New Roman"/>
          <w:sz w:val="24"/>
          <w:szCs w:val="24"/>
        </w:rPr>
        <w:t>IBE 875 - Modelagem de Distribuição de Espécies</w:t>
      </w:r>
    </w:p>
    <w:p w14:paraId="2B50A2A2" w14:textId="7BCE5EE1" w:rsidR="003A7025" w:rsidRDefault="003A7025" w:rsidP="00E717A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es: Rodrigo Tardin, Maria Lucia </w:t>
      </w:r>
      <w:proofErr w:type="spellStart"/>
      <w:r>
        <w:rPr>
          <w:rFonts w:ascii="Times New Roman" w:hAnsi="Times New Roman" w:cs="Times New Roman"/>
          <w:sz w:val="24"/>
          <w:szCs w:val="24"/>
        </w:rPr>
        <w:t>Lorini</w:t>
      </w:r>
      <w:proofErr w:type="spellEnd"/>
      <w:r>
        <w:rPr>
          <w:rFonts w:ascii="Times New Roman" w:hAnsi="Times New Roman" w:cs="Times New Roman"/>
          <w:sz w:val="24"/>
          <w:szCs w:val="24"/>
        </w:rPr>
        <w:t>, Mariana Mira Vasconcelos</w:t>
      </w:r>
    </w:p>
    <w:p w14:paraId="1A1AD6D2" w14:textId="77777777" w:rsidR="003A7025" w:rsidRDefault="003A7025" w:rsidP="00E717A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7D5CD2" w14:textId="235B4C61" w:rsidR="00B3038F" w:rsidRDefault="00B3038F" w:rsidP="00E717A1">
      <w:pPr>
        <w:jc w:val="both"/>
        <w:rPr>
          <w:rFonts w:ascii="Times New Roman" w:hAnsi="Times New Roman" w:cs="Times New Roman"/>
          <w:sz w:val="24"/>
          <w:szCs w:val="24"/>
        </w:rPr>
      </w:pPr>
      <w:r w:rsidRPr="00B3038F">
        <w:rPr>
          <w:rFonts w:ascii="Times New Roman" w:hAnsi="Times New Roman" w:cs="Times New Roman"/>
          <w:sz w:val="24"/>
          <w:szCs w:val="24"/>
        </w:rPr>
        <w:t>Roteiro</w:t>
      </w:r>
      <w:r>
        <w:rPr>
          <w:rFonts w:ascii="Times New Roman" w:hAnsi="Times New Roman" w:cs="Times New Roman"/>
          <w:sz w:val="24"/>
          <w:szCs w:val="24"/>
        </w:rPr>
        <w:t xml:space="preserve"> – Script </w:t>
      </w:r>
      <w:r w:rsidR="00DA4E7B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6E7D19" w:rsidRPr="006E7D19">
        <w:rPr>
          <w:rFonts w:ascii="Times New Roman" w:hAnsi="Times New Roman" w:cs="Times New Roman"/>
          <w:sz w:val="24"/>
          <w:szCs w:val="24"/>
        </w:rPr>
        <w:t xml:space="preserve">Projeção, </w:t>
      </w:r>
      <w:proofErr w:type="spellStart"/>
      <w:r w:rsidR="006E7D19" w:rsidRPr="006E7D19">
        <w:rPr>
          <w:rFonts w:ascii="Times New Roman" w:hAnsi="Times New Roman" w:cs="Times New Roman"/>
          <w:sz w:val="24"/>
          <w:szCs w:val="24"/>
        </w:rPr>
        <w:t>transferabilidade</w:t>
      </w:r>
      <w:proofErr w:type="spellEnd"/>
      <w:r w:rsidR="006E7D19" w:rsidRPr="006E7D19">
        <w:rPr>
          <w:rFonts w:ascii="Times New Roman" w:hAnsi="Times New Roman" w:cs="Times New Roman"/>
          <w:sz w:val="24"/>
          <w:szCs w:val="24"/>
        </w:rPr>
        <w:t xml:space="preserve"> e incerteza</w:t>
      </w:r>
    </w:p>
    <w:p w14:paraId="7796D896" w14:textId="1CB3A48E" w:rsidR="000A7533" w:rsidRDefault="000A7533" w:rsidP="00E717A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BC8F5D" w14:textId="02647453" w:rsidR="00AC4317" w:rsidRDefault="00AC4317" w:rsidP="00E717A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gora </w:t>
      </w:r>
      <w:r w:rsidR="0088413C">
        <w:rPr>
          <w:rFonts w:ascii="Times New Roman" w:hAnsi="Times New Roman" w:cs="Times New Roman"/>
          <w:sz w:val="24"/>
          <w:szCs w:val="24"/>
        </w:rPr>
        <w:t xml:space="preserve">já modelamos a distribuição da Araponga, </w:t>
      </w:r>
      <w:r w:rsidR="004D16F7">
        <w:rPr>
          <w:rFonts w:ascii="Times New Roman" w:hAnsi="Times New Roman" w:cs="Times New Roman"/>
          <w:sz w:val="24"/>
          <w:szCs w:val="24"/>
        </w:rPr>
        <w:t>usando diferentes algoritmos</w:t>
      </w:r>
      <w:r w:rsidR="0088413C">
        <w:rPr>
          <w:rFonts w:ascii="Times New Roman" w:hAnsi="Times New Roman" w:cs="Times New Roman"/>
          <w:sz w:val="24"/>
          <w:szCs w:val="24"/>
        </w:rPr>
        <w:t xml:space="preserve"> e </w:t>
      </w:r>
      <w:r w:rsidR="00D76919">
        <w:rPr>
          <w:rFonts w:ascii="Times New Roman" w:hAnsi="Times New Roman" w:cs="Times New Roman"/>
          <w:sz w:val="24"/>
          <w:szCs w:val="24"/>
        </w:rPr>
        <w:t xml:space="preserve">conhecemos a relação das variáveis com a </w:t>
      </w:r>
      <w:r w:rsidR="0088413C">
        <w:rPr>
          <w:rFonts w:ascii="Times New Roman" w:hAnsi="Times New Roman" w:cs="Times New Roman"/>
          <w:sz w:val="24"/>
          <w:szCs w:val="24"/>
        </w:rPr>
        <w:t>ocorrência da espécie</w:t>
      </w:r>
      <w:r w:rsidR="00A2274C">
        <w:rPr>
          <w:rFonts w:ascii="Times New Roman" w:hAnsi="Times New Roman" w:cs="Times New Roman"/>
          <w:sz w:val="24"/>
          <w:szCs w:val="24"/>
        </w:rPr>
        <w:t>. Mas ainda temos uma pergunta importante: quais são as áreas mais ou menos adequadas para a Araponga?</w:t>
      </w:r>
      <w:r w:rsidR="00637DE7">
        <w:rPr>
          <w:rFonts w:ascii="Times New Roman" w:hAnsi="Times New Roman" w:cs="Times New Roman"/>
          <w:sz w:val="24"/>
          <w:szCs w:val="24"/>
        </w:rPr>
        <w:t xml:space="preserve"> Nesse exercício, vamos projetar, no espaço geográfico, as predições dos modelos</w:t>
      </w:r>
      <w:r w:rsidR="00E428B3">
        <w:rPr>
          <w:rFonts w:ascii="Times New Roman" w:hAnsi="Times New Roman" w:cs="Times New Roman"/>
          <w:sz w:val="24"/>
          <w:szCs w:val="24"/>
        </w:rPr>
        <w:t xml:space="preserve"> no </w:t>
      </w:r>
      <w:r w:rsidR="00CF63FA">
        <w:rPr>
          <w:rFonts w:ascii="Times New Roman" w:hAnsi="Times New Roman" w:cs="Times New Roman"/>
          <w:sz w:val="24"/>
          <w:szCs w:val="24"/>
        </w:rPr>
        <w:t>presente</w:t>
      </w:r>
      <w:r w:rsidR="00E428B3">
        <w:rPr>
          <w:rFonts w:ascii="Times New Roman" w:hAnsi="Times New Roman" w:cs="Times New Roman"/>
          <w:sz w:val="24"/>
          <w:szCs w:val="24"/>
        </w:rPr>
        <w:t xml:space="preserve"> </w:t>
      </w:r>
      <w:r w:rsidR="005E54D1">
        <w:rPr>
          <w:rFonts w:ascii="Times New Roman" w:hAnsi="Times New Roman" w:cs="Times New Roman"/>
          <w:sz w:val="24"/>
          <w:szCs w:val="24"/>
        </w:rPr>
        <w:t>e</w:t>
      </w:r>
      <w:r w:rsidR="00E428B3">
        <w:rPr>
          <w:rFonts w:ascii="Times New Roman" w:hAnsi="Times New Roman" w:cs="Times New Roman"/>
          <w:sz w:val="24"/>
          <w:szCs w:val="24"/>
        </w:rPr>
        <w:t xml:space="preserve"> </w:t>
      </w:r>
      <w:r w:rsidR="00CF63FA">
        <w:rPr>
          <w:rFonts w:ascii="Times New Roman" w:hAnsi="Times New Roman" w:cs="Times New Roman"/>
          <w:sz w:val="24"/>
          <w:szCs w:val="24"/>
        </w:rPr>
        <w:t xml:space="preserve">no futuro </w:t>
      </w:r>
      <w:r w:rsidR="00E428B3">
        <w:rPr>
          <w:rFonts w:ascii="Times New Roman" w:hAnsi="Times New Roman" w:cs="Times New Roman"/>
          <w:sz w:val="24"/>
          <w:szCs w:val="24"/>
        </w:rPr>
        <w:t>em cenários de mudanças climáticas</w:t>
      </w:r>
      <w:r w:rsidR="00637DE7">
        <w:rPr>
          <w:rFonts w:ascii="Times New Roman" w:hAnsi="Times New Roman" w:cs="Times New Roman"/>
          <w:sz w:val="24"/>
          <w:szCs w:val="24"/>
        </w:rPr>
        <w:t>.</w:t>
      </w:r>
      <w:r w:rsidR="00E428B3">
        <w:rPr>
          <w:rFonts w:ascii="Times New Roman" w:hAnsi="Times New Roman" w:cs="Times New Roman"/>
          <w:sz w:val="24"/>
          <w:szCs w:val="24"/>
        </w:rPr>
        <w:t xml:space="preserve"> Para essa segunda etapa (projetar para o futuro)</w:t>
      </w:r>
      <w:r w:rsidR="005E54D1">
        <w:rPr>
          <w:rFonts w:ascii="Times New Roman" w:hAnsi="Times New Roman" w:cs="Times New Roman"/>
          <w:sz w:val="24"/>
          <w:szCs w:val="24"/>
        </w:rPr>
        <w:t xml:space="preserve">, precisaremos incluir no </w:t>
      </w:r>
      <w:proofErr w:type="spellStart"/>
      <w:r w:rsidR="005E54D1">
        <w:rPr>
          <w:rFonts w:ascii="Times New Roman" w:hAnsi="Times New Roman" w:cs="Times New Roman"/>
          <w:sz w:val="24"/>
          <w:szCs w:val="24"/>
        </w:rPr>
        <w:t>workspace</w:t>
      </w:r>
      <w:proofErr w:type="spellEnd"/>
      <w:r w:rsidR="005E54D1">
        <w:rPr>
          <w:rFonts w:ascii="Times New Roman" w:hAnsi="Times New Roman" w:cs="Times New Roman"/>
          <w:sz w:val="24"/>
          <w:szCs w:val="24"/>
        </w:rPr>
        <w:t xml:space="preserve"> as camadas para o futuro (disponíveis no drive da disciplina)</w:t>
      </w:r>
      <w:r w:rsidR="00A11964">
        <w:rPr>
          <w:rFonts w:ascii="Times New Roman" w:hAnsi="Times New Roman" w:cs="Times New Roman"/>
          <w:sz w:val="24"/>
          <w:szCs w:val="24"/>
        </w:rPr>
        <w:t xml:space="preserve">, que faremos mais </w:t>
      </w:r>
      <w:r w:rsidR="00623D68">
        <w:rPr>
          <w:rFonts w:ascii="Times New Roman" w:hAnsi="Times New Roman" w:cs="Times New Roman"/>
          <w:sz w:val="24"/>
          <w:szCs w:val="24"/>
        </w:rPr>
        <w:t>à</w:t>
      </w:r>
      <w:r w:rsidR="00A11964">
        <w:rPr>
          <w:rFonts w:ascii="Times New Roman" w:hAnsi="Times New Roman" w:cs="Times New Roman"/>
          <w:sz w:val="24"/>
          <w:szCs w:val="24"/>
        </w:rPr>
        <w:t xml:space="preserve"> frente no script.</w:t>
      </w:r>
    </w:p>
    <w:p w14:paraId="32E30638" w14:textId="77777777" w:rsidR="00A11964" w:rsidRDefault="00A11964" w:rsidP="00E501E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8702847" w14:textId="74A68256" w:rsidR="00E501E8" w:rsidRDefault="00E501E8" w:rsidP="00E501E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ções usadas</w:t>
      </w:r>
    </w:p>
    <w:p w14:paraId="01C612F9" w14:textId="5171D0C3" w:rsidR="00E501E8" w:rsidRPr="00E428B3" w:rsidRDefault="00E501E8" w:rsidP="00F87024">
      <w:pPr>
        <w:spacing w:line="240" w:lineRule="auto"/>
        <w:jc w:val="both"/>
        <w:rPr>
          <w:rFonts w:ascii="Lucida Console" w:hAnsi="Lucida Console" w:cs="Times New Roman"/>
          <w:sz w:val="20"/>
          <w:szCs w:val="20"/>
        </w:rPr>
      </w:pPr>
      <w:r w:rsidRPr="00E428B3">
        <w:rPr>
          <w:rFonts w:ascii="Lucida Console" w:hAnsi="Lucida Console" w:cs="Times New Roman"/>
          <w:sz w:val="20"/>
          <w:szCs w:val="20"/>
        </w:rPr>
        <w:t xml:space="preserve">- </w:t>
      </w:r>
      <w:proofErr w:type="spellStart"/>
      <w:r w:rsidR="00E428B3" w:rsidRPr="00154FD7">
        <w:rPr>
          <w:rFonts w:ascii="Lucida Console" w:hAnsi="Lucida Console" w:cs="Times New Roman"/>
          <w:sz w:val="20"/>
          <w:szCs w:val="20"/>
        </w:rPr>
        <w:t>BIOMOD_Projection</w:t>
      </w:r>
      <w:proofErr w:type="spellEnd"/>
    </w:p>
    <w:p w14:paraId="26D29295" w14:textId="645C66C9" w:rsidR="00E501E8" w:rsidRPr="00E428B3" w:rsidRDefault="00E501E8" w:rsidP="00F87024">
      <w:pPr>
        <w:spacing w:line="240" w:lineRule="auto"/>
        <w:jc w:val="both"/>
        <w:rPr>
          <w:rFonts w:ascii="Lucida Console" w:hAnsi="Lucida Console" w:cs="Times New Roman"/>
          <w:sz w:val="20"/>
          <w:szCs w:val="20"/>
        </w:rPr>
      </w:pPr>
      <w:r w:rsidRPr="00E428B3">
        <w:rPr>
          <w:rFonts w:ascii="Lucida Console" w:hAnsi="Lucida Console" w:cs="Times New Roman"/>
          <w:sz w:val="20"/>
          <w:szCs w:val="20"/>
        </w:rPr>
        <w:t xml:space="preserve">- </w:t>
      </w:r>
      <w:proofErr w:type="spellStart"/>
      <w:proofErr w:type="gramStart"/>
      <w:r w:rsidR="00E428B3" w:rsidRPr="00E428B3">
        <w:rPr>
          <w:rFonts w:ascii="Lucida Console" w:hAnsi="Lucida Console" w:cs="Times New Roman"/>
          <w:sz w:val="20"/>
          <w:szCs w:val="20"/>
        </w:rPr>
        <w:t>c</w:t>
      </w:r>
      <w:r w:rsidR="00E428B3">
        <w:rPr>
          <w:rFonts w:ascii="Lucida Console" w:hAnsi="Lucida Console" w:cs="Times New Roman"/>
          <w:sz w:val="20"/>
          <w:szCs w:val="20"/>
        </w:rPr>
        <w:t>rop</w:t>
      </w:r>
      <w:proofErr w:type="spellEnd"/>
      <w:proofErr w:type="gramEnd"/>
    </w:p>
    <w:p w14:paraId="774E137A" w14:textId="1857F7A4" w:rsidR="00E501E8" w:rsidRPr="00E428B3" w:rsidRDefault="00E501E8" w:rsidP="00F87024">
      <w:pPr>
        <w:spacing w:line="240" w:lineRule="auto"/>
        <w:jc w:val="both"/>
        <w:rPr>
          <w:rFonts w:ascii="Lucida Console" w:hAnsi="Lucida Console" w:cs="Times New Roman"/>
          <w:sz w:val="20"/>
          <w:szCs w:val="20"/>
        </w:rPr>
      </w:pPr>
      <w:r w:rsidRPr="00E428B3">
        <w:rPr>
          <w:rFonts w:ascii="Lucida Console" w:hAnsi="Lucida Console" w:cs="Times New Roman"/>
          <w:sz w:val="20"/>
          <w:szCs w:val="20"/>
        </w:rPr>
        <w:t xml:space="preserve">- </w:t>
      </w:r>
      <w:proofErr w:type="spellStart"/>
      <w:proofErr w:type="gramStart"/>
      <w:r w:rsidR="00E428B3">
        <w:rPr>
          <w:rFonts w:ascii="Lucida Console" w:hAnsi="Lucida Console" w:cs="Times New Roman"/>
          <w:sz w:val="20"/>
          <w:szCs w:val="20"/>
        </w:rPr>
        <w:t>mask</w:t>
      </w:r>
      <w:proofErr w:type="spellEnd"/>
      <w:proofErr w:type="gramEnd"/>
    </w:p>
    <w:p w14:paraId="01747BAE" w14:textId="7AE6D6C9" w:rsidR="002B294E" w:rsidRDefault="002B294E" w:rsidP="00475EF3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0CA8A25A" w14:textId="28B9187B" w:rsidR="00E7680A" w:rsidRPr="00A11964" w:rsidRDefault="00E7680A" w:rsidP="00A11964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11964">
        <w:rPr>
          <w:rFonts w:ascii="Times New Roman" w:hAnsi="Times New Roman" w:cs="Times New Roman"/>
          <w:sz w:val="24"/>
          <w:szCs w:val="24"/>
        </w:rPr>
        <w:t>Projetando as predições dos modelos no espaço geográfico</w:t>
      </w:r>
      <w:r w:rsidR="005E54D1" w:rsidRPr="00A11964">
        <w:rPr>
          <w:rFonts w:ascii="Times New Roman" w:hAnsi="Times New Roman" w:cs="Times New Roman"/>
          <w:sz w:val="24"/>
          <w:szCs w:val="24"/>
        </w:rPr>
        <w:t xml:space="preserve"> </w:t>
      </w:r>
      <w:r w:rsidR="002E3559">
        <w:rPr>
          <w:rFonts w:ascii="Times New Roman" w:hAnsi="Times New Roman" w:cs="Times New Roman"/>
          <w:sz w:val="24"/>
          <w:szCs w:val="24"/>
        </w:rPr>
        <w:t>-</w:t>
      </w:r>
      <w:r w:rsidR="00CF63FA" w:rsidRPr="00A11964">
        <w:rPr>
          <w:rFonts w:ascii="Times New Roman" w:hAnsi="Times New Roman" w:cs="Times New Roman"/>
          <w:sz w:val="24"/>
          <w:szCs w:val="24"/>
        </w:rPr>
        <w:t xml:space="preserve"> presente</w:t>
      </w:r>
      <w:r w:rsidRPr="00A1196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690261" w14:textId="446777EF" w:rsidR="00E7680A" w:rsidRDefault="004C413B" w:rsidP="00E7680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da um dos 72 modelos que geramos (36 SRE, GLM, GAM + 36 RF, GBM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Ent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A57DF2">
        <w:rPr>
          <w:rFonts w:ascii="Times New Roman" w:hAnsi="Times New Roman" w:cs="Times New Roman"/>
          <w:sz w:val="24"/>
          <w:szCs w:val="24"/>
        </w:rPr>
        <w:t xml:space="preserve"> produz predições sobre a adequabilidade </w:t>
      </w:r>
      <w:r w:rsidR="00241EFC">
        <w:rPr>
          <w:rFonts w:ascii="Times New Roman" w:hAnsi="Times New Roman" w:cs="Times New Roman"/>
          <w:sz w:val="24"/>
          <w:szCs w:val="24"/>
        </w:rPr>
        <w:t xml:space="preserve">de ocorrência da </w:t>
      </w:r>
      <w:r w:rsidR="00A57DF2">
        <w:rPr>
          <w:rFonts w:ascii="Times New Roman" w:hAnsi="Times New Roman" w:cs="Times New Roman"/>
          <w:sz w:val="24"/>
          <w:szCs w:val="24"/>
        </w:rPr>
        <w:t>Araponga tendo como base as variáveis preditoras.</w:t>
      </w:r>
      <w:r w:rsidR="00241EFC">
        <w:rPr>
          <w:rFonts w:ascii="Times New Roman" w:hAnsi="Times New Roman" w:cs="Times New Roman"/>
          <w:sz w:val="24"/>
          <w:szCs w:val="24"/>
        </w:rPr>
        <w:t xml:space="preserve"> </w:t>
      </w:r>
      <w:r w:rsidR="006B27D6">
        <w:rPr>
          <w:rFonts w:ascii="Times New Roman" w:hAnsi="Times New Roman" w:cs="Times New Roman"/>
          <w:sz w:val="24"/>
          <w:szCs w:val="24"/>
        </w:rPr>
        <w:t>A</w:t>
      </w:r>
      <w:r w:rsidR="00241EFC">
        <w:rPr>
          <w:rFonts w:ascii="Times New Roman" w:hAnsi="Times New Roman" w:cs="Times New Roman"/>
          <w:sz w:val="24"/>
          <w:szCs w:val="24"/>
        </w:rPr>
        <w:t xml:space="preserve"> modelagem</w:t>
      </w:r>
      <w:r w:rsidR="00206A31">
        <w:rPr>
          <w:rFonts w:ascii="Times New Roman" w:hAnsi="Times New Roman" w:cs="Times New Roman"/>
          <w:sz w:val="24"/>
          <w:szCs w:val="24"/>
        </w:rPr>
        <w:t xml:space="preserve"> que realizamos </w:t>
      </w:r>
      <w:r w:rsidR="006B27D6">
        <w:rPr>
          <w:rFonts w:ascii="Times New Roman" w:hAnsi="Times New Roman" w:cs="Times New Roman"/>
          <w:sz w:val="24"/>
          <w:szCs w:val="24"/>
        </w:rPr>
        <w:t>nos roteiros 4 e 5 representa</w:t>
      </w:r>
      <w:r w:rsidR="0027780E">
        <w:rPr>
          <w:rFonts w:ascii="Times New Roman" w:hAnsi="Times New Roman" w:cs="Times New Roman"/>
          <w:sz w:val="24"/>
          <w:szCs w:val="24"/>
        </w:rPr>
        <w:t xml:space="preserve"> o espaço ambiental. Agora queremos entender as predições do modelo no espaço geográfico. Para isso, precisamos projetar essas predições</w:t>
      </w:r>
      <w:r w:rsidR="005D7732">
        <w:rPr>
          <w:rFonts w:ascii="Times New Roman" w:hAnsi="Times New Roman" w:cs="Times New Roman"/>
          <w:sz w:val="24"/>
          <w:szCs w:val="24"/>
        </w:rPr>
        <w:t xml:space="preserve"> na área de distribuição da Araponga e gerar os mapas onde o modelo prediz ser mais ou menos adequadas.</w:t>
      </w:r>
    </w:p>
    <w:p w14:paraId="31B77459" w14:textId="6DFA294D" w:rsidR="00A57DF2" w:rsidRDefault="00C3164F" w:rsidP="00E7680A">
      <w:pPr>
        <w:ind w:firstLine="708"/>
        <w:jc w:val="both"/>
        <w:rPr>
          <w:rFonts w:ascii="Lucida Console" w:hAnsi="Lucida Console" w:cs="Times New Roman"/>
          <w:sz w:val="20"/>
          <w:szCs w:val="20"/>
        </w:rPr>
      </w:pPr>
      <w:r>
        <w:rPr>
          <w:rFonts w:ascii="Times New Roman" w:hAnsi="Times New Roman" w:cs="Times New Roman"/>
          <w:sz w:val="24"/>
          <w:szCs w:val="24"/>
        </w:rPr>
        <w:t xml:space="preserve">Lembre-se que temos dois conjuntos de modelos: </w:t>
      </w:r>
      <w:r w:rsidR="002E3559">
        <w:rPr>
          <w:rFonts w:ascii="Times New Roman" w:hAnsi="Times New Roman" w:cs="Times New Roman"/>
          <w:sz w:val="24"/>
          <w:szCs w:val="24"/>
        </w:rPr>
        <w:t>um</w:t>
      </w:r>
      <w:r>
        <w:rPr>
          <w:rFonts w:ascii="Times New Roman" w:hAnsi="Times New Roman" w:cs="Times New Roman"/>
          <w:sz w:val="24"/>
          <w:szCs w:val="24"/>
        </w:rPr>
        <w:t xml:space="preserve"> incluindo algoritmos de envelope e regressão</w:t>
      </w:r>
      <w:r w:rsidR="00A1705A">
        <w:rPr>
          <w:rFonts w:ascii="Times New Roman" w:hAnsi="Times New Roman" w:cs="Times New Roman"/>
          <w:sz w:val="24"/>
          <w:szCs w:val="24"/>
        </w:rPr>
        <w:t xml:space="preserve"> (</w:t>
      </w:r>
      <w:r w:rsidR="00A1705A">
        <w:rPr>
          <w:rFonts w:ascii="Lucida Console" w:hAnsi="Lucida Console" w:cs="Times New Roman"/>
          <w:sz w:val="20"/>
          <w:szCs w:val="20"/>
        </w:rPr>
        <w:t>procnias1model)</w:t>
      </w:r>
      <w:r>
        <w:rPr>
          <w:rFonts w:ascii="Times New Roman" w:hAnsi="Times New Roman" w:cs="Times New Roman"/>
          <w:sz w:val="24"/>
          <w:szCs w:val="24"/>
        </w:rPr>
        <w:t xml:space="preserve"> e </w:t>
      </w:r>
      <w:r w:rsidR="002E3559">
        <w:rPr>
          <w:rFonts w:ascii="Times New Roman" w:hAnsi="Times New Roman" w:cs="Times New Roman"/>
          <w:sz w:val="24"/>
          <w:szCs w:val="24"/>
        </w:rPr>
        <w:t>outro</w:t>
      </w:r>
      <w:r>
        <w:rPr>
          <w:rFonts w:ascii="Times New Roman" w:hAnsi="Times New Roman" w:cs="Times New Roman"/>
          <w:sz w:val="24"/>
          <w:szCs w:val="24"/>
        </w:rPr>
        <w:t xml:space="preserve"> incluindo algoritmos de classificação e máxima entropia</w:t>
      </w:r>
      <w:r w:rsidR="00A1705A">
        <w:rPr>
          <w:rFonts w:ascii="Times New Roman" w:hAnsi="Times New Roman" w:cs="Times New Roman"/>
          <w:sz w:val="24"/>
          <w:szCs w:val="24"/>
        </w:rPr>
        <w:t xml:space="preserve"> (</w:t>
      </w:r>
      <w:r w:rsidR="00A1705A">
        <w:rPr>
          <w:rFonts w:ascii="Lucida Console" w:hAnsi="Lucida Console" w:cs="Times New Roman"/>
          <w:sz w:val="20"/>
          <w:szCs w:val="20"/>
        </w:rPr>
        <w:t>procnias2model)</w:t>
      </w:r>
      <w:r>
        <w:rPr>
          <w:rFonts w:ascii="Times New Roman" w:hAnsi="Times New Roman" w:cs="Times New Roman"/>
          <w:sz w:val="24"/>
          <w:szCs w:val="24"/>
        </w:rPr>
        <w:t>.</w:t>
      </w:r>
      <w:r w:rsidR="00E66857">
        <w:rPr>
          <w:rFonts w:ascii="Times New Roman" w:hAnsi="Times New Roman" w:cs="Times New Roman"/>
          <w:sz w:val="24"/>
          <w:szCs w:val="24"/>
        </w:rPr>
        <w:t xml:space="preserve"> Dessa forma, iremos gerar mapas com as predições espaciais</w:t>
      </w:r>
      <w:r w:rsidR="00F5578E">
        <w:rPr>
          <w:rFonts w:ascii="Times New Roman" w:hAnsi="Times New Roman" w:cs="Times New Roman"/>
          <w:sz w:val="24"/>
          <w:szCs w:val="24"/>
        </w:rPr>
        <w:t xml:space="preserve"> para cada um dos conjuntos. Então teremos 36 mapas de distribuição considerando cada um dos modelos </w:t>
      </w:r>
      <w:r w:rsidR="00043C90">
        <w:rPr>
          <w:rFonts w:ascii="Times New Roman" w:hAnsi="Times New Roman" w:cs="Times New Roman"/>
          <w:sz w:val="24"/>
          <w:szCs w:val="24"/>
        </w:rPr>
        <w:t xml:space="preserve">(algoritmo + rodada + conjunto de PA) </w:t>
      </w:r>
      <w:r w:rsidR="00F5578E">
        <w:rPr>
          <w:rFonts w:ascii="Times New Roman" w:hAnsi="Times New Roman" w:cs="Times New Roman"/>
          <w:sz w:val="24"/>
          <w:szCs w:val="24"/>
        </w:rPr>
        <w:t xml:space="preserve">para a modelagem </w:t>
      </w:r>
      <w:r w:rsidR="00043C90" w:rsidRPr="00043C90">
        <w:rPr>
          <w:rFonts w:ascii="Lucida Console" w:hAnsi="Lucida Console" w:cs="Times New Roman"/>
          <w:sz w:val="20"/>
          <w:szCs w:val="20"/>
        </w:rPr>
        <w:t>procnias1model</w:t>
      </w:r>
      <w:r w:rsidR="00043C90">
        <w:rPr>
          <w:rFonts w:ascii="Lucida Console" w:hAnsi="Lucida Console" w:cs="Times New Roman"/>
          <w:sz w:val="20"/>
          <w:szCs w:val="20"/>
        </w:rPr>
        <w:t xml:space="preserve"> </w:t>
      </w:r>
      <w:r w:rsidR="00043C90" w:rsidRPr="00873FAE">
        <w:rPr>
          <w:rFonts w:ascii="Times New Roman" w:hAnsi="Times New Roman" w:cs="Times New Roman"/>
          <w:sz w:val="24"/>
          <w:szCs w:val="24"/>
        </w:rPr>
        <w:t>e 36 outros mapas para</w:t>
      </w:r>
      <w:r w:rsidR="00873FAE" w:rsidRPr="00873FAE">
        <w:rPr>
          <w:rFonts w:ascii="Times New Roman" w:hAnsi="Times New Roman" w:cs="Times New Roman"/>
          <w:sz w:val="24"/>
          <w:szCs w:val="24"/>
        </w:rPr>
        <w:t xml:space="preserve"> a modelagem</w:t>
      </w:r>
      <w:r w:rsidR="00873FAE">
        <w:rPr>
          <w:rFonts w:ascii="Lucida Console" w:hAnsi="Lucida Console" w:cs="Times New Roman"/>
          <w:sz w:val="20"/>
          <w:szCs w:val="20"/>
        </w:rPr>
        <w:t xml:space="preserve"> procnias2model.</w:t>
      </w:r>
    </w:p>
    <w:p w14:paraId="341B27EF" w14:textId="0B91632B" w:rsidR="00873FAE" w:rsidRDefault="006A148A" w:rsidP="00E7680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 w:rsidR="00B81F95">
        <w:rPr>
          <w:rFonts w:ascii="Times New Roman" w:hAnsi="Times New Roman" w:cs="Times New Roman"/>
          <w:sz w:val="24"/>
          <w:szCs w:val="24"/>
        </w:rPr>
        <w:t xml:space="preserve"> código abaixo, temos que indicar alguns parâmetros indispensáveis: o objeto onde geramos os modelos (</w:t>
      </w:r>
      <w:proofErr w:type="spellStart"/>
      <w:proofErr w:type="gramStart"/>
      <w:r w:rsidR="00B81F95" w:rsidRPr="00154FD7">
        <w:rPr>
          <w:rFonts w:ascii="Lucida Console" w:hAnsi="Lucida Console" w:cs="Times New Roman"/>
          <w:sz w:val="20"/>
          <w:szCs w:val="20"/>
        </w:rPr>
        <w:t>modeling.output</w:t>
      </w:r>
      <w:proofErr w:type="spellEnd"/>
      <w:proofErr w:type="gramEnd"/>
      <w:r w:rsidR="00B81F95">
        <w:rPr>
          <w:rFonts w:ascii="Lucida Console" w:hAnsi="Lucida Console" w:cs="Times New Roman"/>
          <w:sz w:val="20"/>
          <w:szCs w:val="20"/>
        </w:rPr>
        <w:t>)</w:t>
      </w:r>
      <w:r w:rsidR="00323F8A">
        <w:rPr>
          <w:rFonts w:ascii="Lucida Console" w:hAnsi="Lucida Console" w:cs="Times New Roman"/>
          <w:sz w:val="20"/>
          <w:szCs w:val="20"/>
        </w:rPr>
        <w:t xml:space="preserve"> </w:t>
      </w:r>
      <w:r w:rsidR="00323F8A" w:rsidRPr="00323F8A">
        <w:rPr>
          <w:rFonts w:ascii="Times New Roman" w:hAnsi="Times New Roman" w:cs="Times New Roman"/>
          <w:sz w:val="24"/>
          <w:szCs w:val="24"/>
        </w:rPr>
        <w:t>e</w:t>
      </w:r>
      <w:r w:rsidR="00CE4644">
        <w:rPr>
          <w:rFonts w:ascii="Lucida Console" w:hAnsi="Lucida Console" w:cs="Times New Roman"/>
          <w:sz w:val="20"/>
          <w:szCs w:val="20"/>
        </w:rPr>
        <w:t xml:space="preserve"> </w:t>
      </w:r>
      <w:r w:rsidR="00CE4644" w:rsidRPr="00B35C66">
        <w:rPr>
          <w:rFonts w:ascii="Times New Roman" w:hAnsi="Times New Roman" w:cs="Times New Roman"/>
          <w:sz w:val="24"/>
          <w:szCs w:val="24"/>
        </w:rPr>
        <w:t>o espaço geográfico onde queremos projetar</w:t>
      </w:r>
      <w:r w:rsidR="00B81F95" w:rsidRPr="00B35C66">
        <w:rPr>
          <w:rFonts w:ascii="Times New Roman" w:hAnsi="Times New Roman" w:cs="Times New Roman"/>
          <w:sz w:val="24"/>
          <w:szCs w:val="24"/>
        </w:rPr>
        <w:t xml:space="preserve"> </w:t>
      </w:r>
      <w:r w:rsidR="00E3687A" w:rsidRPr="00B35C66">
        <w:rPr>
          <w:rFonts w:ascii="Times New Roman" w:hAnsi="Times New Roman" w:cs="Times New Roman"/>
          <w:sz w:val="24"/>
          <w:szCs w:val="24"/>
        </w:rPr>
        <w:t>as</w:t>
      </w:r>
      <w:r w:rsidR="00E3687A">
        <w:rPr>
          <w:rFonts w:ascii="Times New Roman" w:hAnsi="Times New Roman" w:cs="Times New Roman"/>
          <w:sz w:val="24"/>
          <w:szCs w:val="24"/>
        </w:rPr>
        <w:t xml:space="preserve"> predições dos modelos (</w:t>
      </w:r>
      <w:proofErr w:type="spellStart"/>
      <w:r w:rsidR="00B35C66" w:rsidRPr="00B35C66">
        <w:rPr>
          <w:rFonts w:ascii="Lucida Console" w:hAnsi="Lucida Console" w:cs="Times New Roman"/>
          <w:sz w:val="20"/>
          <w:szCs w:val="20"/>
        </w:rPr>
        <w:t>new.ev</w:t>
      </w:r>
      <w:proofErr w:type="spellEnd"/>
      <w:r w:rsidR="00E3687A">
        <w:rPr>
          <w:rFonts w:ascii="Times New Roman" w:hAnsi="Times New Roman" w:cs="Times New Roman"/>
          <w:sz w:val="24"/>
          <w:szCs w:val="24"/>
        </w:rPr>
        <w:t>)</w:t>
      </w:r>
      <w:r w:rsidR="00323F8A">
        <w:rPr>
          <w:rFonts w:ascii="Times New Roman" w:hAnsi="Times New Roman" w:cs="Times New Roman"/>
          <w:sz w:val="24"/>
          <w:szCs w:val="24"/>
        </w:rPr>
        <w:t>. O restante dos argumentos</w:t>
      </w:r>
      <w:r w:rsidR="00F90300">
        <w:rPr>
          <w:rFonts w:ascii="Times New Roman" w:hAnsi="Times New Roman" w:cs="Times New Roman"/>
          <w:sz w:val="24"/>
          <w:szCs w:val="24"/>
        </w:rPr>
        <w:t xml:space="preserve"> </w:t>
      </w:r>
      <w:r w:rsidR="00323F8A">
        <w:rPr>
          <w:rFonts w:ascii="Times New Roman" w:hAnsi="Times New Roman" w:cs="Times New Roman"/>
          <w:sz w:val="24"/>
          <w:szCs w:val="24"/>
        </w:rPr>
        <w:t>auxilia</w:t>
      </w:r>
      <w:r w:rsidR="00BA56B0">
        <w:rPr>
          <w:rFonts w:ascii="Times New Roman" w:hAnsi="Times New Roman" w:cs="Times New Roman"/>
          <w:sz w:val="24"/>
          <w:szCs w:val="24"/>
        </w:rPr>
        <w:t xml:space="preserve"> na projeção. Além dos dois parâmetros indispensáveis, indicamos o nome da pasta, se queremos selecionar todos os modelos para projetar ou não (positivo no nosso caso), o </w:t>
      </w:r>
      <w:r w:rsidR="00BA56B0">
        <w:rPr>
          <w:rFonts w:ascii="Times New Roman" w:hAnsi="Times New Roman" w:cs="Times New Roman"/>
          <w:sz w:val="24"/>
          <w:szCs w:val="24"/>
        </w:rPr>
        <w:lastRenderedPageBreak/>
        <w:t xml:space="preserve">método para </w:t>
      </w:r>
      <w:r w:rsidR="00C47EF5">
        <w:rPr>
          <w:rFonts w:ascii="Times New Roman" w:hAnsi="Times New Roman" w:cs="Times New Roman"/>
          <w:sz w:val="24"/>
          <w:szCs w:val="24"/>
        </w:rPr>
        <w:t>transformar predições contínuas de adequabilidade em presença/ausência</w:t>
      </w:r>
      <w:r w:rsidR="00BA56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 w:rsidR="007A66A0" w:rsidRPr="00154FD7">
        <w:rPr>
          <w:rFonts w:ascii="Lucida Console" w:hAnsi="Lucida Console" w:cs="Times New Roman"/>
          <w:sz w:val="20"/>
          <w:szCs w:val="20"/>
        </w:rPr>
        <w:t>binary.meth</w:t>
      </w:r>
      <w:proofErr w:type="spellEnd"/>
      <w:proofErr w:type="gramEnd"/>
      <w:r w:rsidR="00BA56B0">
        <w:rPr>
          <w:rFonts w:ascii="Times New Roman" w:hAnsi="Times New Roman" w:cs="Times New Roman"/>
          <w:sz w:val="24"/>
          <w:szCs w:val="24"/>
        </w:rPr>
        <w:t>)</w:t>
      </w:r>
      <w:r w:rsidR="002D3645">
        <w:rPr>
          <w:rFonts w:ascii="Times New Roman" w:hAnsi="Times New Roman" w:cs="Times New Roman"/>
          <w:sz w:val="24"/>
          <w:szCs w:val="24"/>
        </w:rPr>
        <w:t xml:space="preserve"> e a forma de gravar as figuras para processamento em outro programa (</w:t>
      </w:r>
      <w:r w:rsidR="00C62E9C">
        <w:rPr>
          <w:rFonts w:ascii="Times New Roman" w:hAnsi="Times New Roman" w:cs="Times New Roman"/>
          <w:sz w:val="24"/>
          <w:szCs w:val="24"/>
        </w:rPr>
        <w:t xml:space="preserve">para quem quiser por exemplo fazer os mapas no </w:t>
      </w:r>
      <w:proofErr w:type="spellStart"/>
      <w:r w:rsidR="00C62E9C">
        <w:rPr>
          <w:rFonts w:ascii="Times New Roman" w:hAnsi="Times New Roman" w:cs="Times New Roman"/>
          <w:sz w:val="24"/>
          <w:szCs w:val="24"/>
        </w:rPr>
        <w:t>ArcGIS</w:t>
      </w:r>
      <w:proofErr w:type="spellEnd"/>
      <w:r w:rsidR="00C62E9C">
        <w:rPr>
          <w:rFonts w:ascii="Times New Roman" w:hAnsi="Times New Roman" w:cs="Times New Roman"/>
          <w:sz w:val="24"/>
          <w:szCs w:val="24"/>
        </w:rPr>
        <w:t>).</w:t>
      </w:r>
    </w:p>
    <w:p w14:paraId="536BD19E" w14:textId="77777777" w:rsidR="006A148A" w:rsidRPr="00E7680A" w:rsidRDefault="006A148A" w:rsidP="00E7680A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4C2665C" w14:textId="77777777" w:rsidR="009E2F83" w:rsidRPr="009E2F83" w:rsidRDefault="009E2F83" w:rsidP="009E2F83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9E2F83">
        <w:rPr>
          <w:rFonts w:ascii="Times New Roman" w:hAnsi="Times New Roman" w:cs="Times New Roman"/>
          <w:sz w:val="24"/>
          <w:szCs w:val="24"/>
        </w:rPr>
        <w:t xml:space="preserve">Gerando o objeto com as predições espaciais de todos os modelos e rodadas separadamente para GLM, GAM, SRE </w:t>
      </w:r>
    </w:p>
    <w:p w14:paraId="770900CA" w14:textId="43F4E357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projec_procnias1 &lt;- </w:t>
      </w:r>
      <w:proofErr w:type="spellStart"/>
      <w:r w:rsidRPr="00154FD7">
        <w:rPr>
          <w:rFonts w:ascii="Lucida Console" w:hAnsi="Lucida Console" w:cs="Times New Roman"/>
          <w:sz w:val="20"/>
          <w:szCs w:val="20"/>
        </w:rPr>
        <w:t>BIOMOD_</w:t>
      </w:r>
      <w:proofErr w:type="gramStart"/>
      <w:r w:rsidRPr="00154FD7">
        <w:rPr>
          <w:rFonts w:ascii="Lucida Console" w:hAnsi="Lucida Console" w:cs="Times New Roman"/>
          <w:sz w:val="20"/>
          <w:szCs w:val="20"/>
        </w:rPr>
        <w:t>Projection</w:t>
      </w:r>
      <w:proofErr w:type="spellEnd"/>
      <w:r w:rsidRPr="00154FD7">
        <w:rPr>
          <w:rFonts w:ascii="Lucida Console" w:hAnsi="Lucida Console" w:cs="Times New Roman"/>
          <w:sz w:val="20"/>
          <w:szCs w:val="20"/>
        </w:rPr>
        <w:t>(</w:t>
      </w:r>
      <w:proofErr w:type="gramEnd"/>
    </w:p>
    <w:p w14:paraId="2F703960" w14:textId="77777777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154FD7">
        <w:rPr>
          <w:rFonts w:ascii="Lucida Console" w:hAnsi="Lucida Console" w:cs="Times New Roman"/>
          <w:sz w:val="20"/>
          <w:szCs w:val="20"/>
        </w:rPr>
        <w:t>modeling.output</w:t>
      </w:r>
      <w:proofErr w:type="spellEnd"/>
      <w:proofErr w:type="gramEnd"/>
      <w:r w:rsidRPr="00154FD7">
        <w:rPr>
          <w:rFonts w:ascii="Lucida Console" w:hAnsi="Lucida Console" w:cs="Times New Roman"/>
          <w:sz w:val="20"/>
          <w:szCs w:val="20"/>
        </w:rPr>
        <w:t xml:space="preserve"> = procnias1model, #objeto com os modelos criados</w:t>
      </w:r>
    </w:p>
    <w:p w14:paraId="7F55D23E" w14:textId="7C259D39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r w:rsidRPr="00154FD7">
        <w:rPr>
          <w:rFonts w:ascii="Lucida Console" w:hAnsi="Lucida Console" w:cs="Times New Roman"/>
          <w:sz w:val="20"/>
          <w:szCs w:val="20"/>
        </w:rPr>
        <w:t>new.env</w:t>
      </w:r>
      <w:proofErr w:type="spellEnd"/>
      <w:r w:rsidRPr="00154FD7">
        <w:rPr>
          <w:rFonts w:ascii="Lucida Console" w:hAnsi="Lucida Console" w:cs="Times New Roman"/>
          <w:sz w:val="20"/>
          <w:szCs w:val="20"/>
        </w:rPr>
        <w:t xml:space="preserve"> = biostack</w:t>
      </w:r>
      <w:r w:rsidR="00647959">
        <w:rPr>
          <w:rFonts w:ascii="Lucida Console" w:hAnsi="Lucida Console" w:cs="Times New Roman"/>
          <w:sz w:val="20"/>
          <w:szCs w:val="20"/>
        </w:rPr>
        <w:t>2</w:t>
      </w:r>
      <w:r w:rsidRPr="00154FD7">
        <w:rPr>
          <w:rFonts w:ascii="Lucida Console" w:hAnsi="Lucida Console" w:cs="Times New Roman"/>
          <w:sz w:val="20"/>
          <w:szCs w:val="20"/>
        </w:rPr>
        <w:t>, #variaveis ambientais onde os modelos vão ser projetados</w:t>
      </w:r>
    </w:p>
    <w:p w14:paraId="1A6F8179" w14:textId="77777777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  proj.name = "GLM_GAM_SRE", #nome da pasta com as projeções</w:t>
      </w:r>
    </w:p>
    <w:p w14:paraId="42C6B6A1" w14:textId="77777777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154FD7">
        <w:rPr>
          <w:rFonts w:ascii="Lucida Console" w:hAnsi="Lucida Console" w:cs="Times New Roman"/>
          <w:sz w:val="20"/>
          <w:szCs w:val="20"/>
        </w:rPr>
        <w:t>selected.models</w:t>
      </w:r>
      <w:proofErr w:type="spellEnd"/>
      <w:proofErr w:type="gramEnd"/>
      <w:r w:rsidRPr="00154FD7">
        <w:rPr>
          <w:rFonts w:ascii="Lucida Console" w:hAnsi="Lucida Console" w:cs="Times New Roman"/>
          <w:sz w:val="20"/>
          <w:szCs w:val="20"/>
        </w:rPr>
        <w:t xml:space="preserve"> = "</w:t>
      </w:r>
      <w:proofErr w:type="spellStart"/>
      <w:r w:rsidRPr="00154FD7">
        <w:rPr>
          <w:rFonts w:ascii="Lucida Console" w:hAnsi="Lucida Console" w:cs="Times New Roman"/>
          <w:sz w:val="20"/>
          <w:szCs w:val="20"/>
        </w:rPr>
        <w:t>all</w:t>
      </w:r>
      <w:proofErr w:type="spellEnd"/>
      <w:r w:rsidRPr="00154FD7">
        <w:rPr>
          <w:rFonts w:ascii="Lucida Console" w:hAnsi="Lucida Console" w:cs="Times New Roman"/>
          <w:sz w:val="20"/>
          <w:szCs w:val="20"/>
        </w:rPr>
        <w:t>",</w:t>
      </w:r>
    </w:p>
    <w:p w14:paraId="5C5916C1" w14:textId="77777777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154FD7">
        <w:rPr>
          <w:rFonts w:ascii="Lucida Console" w:hAnsi="Lucida Console" w:cs="Times New Roman"/>
          <w:sz w:val="20"/>
          <w:szCs w:val="20"/>
        </w:rPr>
        <w:t>binary.meth</w:t>
      </w:r>
      <w:proofErr w:type="spellEnd"/>
      <w:proofErr w:type="gramEnd"/>
      <w:r w:rsidRPr="00154FD7">
        <w:rPr>
          <w:rFonts w:ascii="Lucida Console" w:hAnsi="Lucida Console" w:cs="Times New Roman"/>
          <w:sz w:val="20"/>
          <w:szCs w:val="20"/>
        </w:rPr>
        <w:t xml:space="preserve"> = "TSS", #metodo para </w:t>
      </w:r>
      <w:proofErr w:type="spellStart"/>
      <w:r w:rsidRPr="00154FD7">
        <w:rPr>
          <w:rFonts w:ascii="Lucida Console" w:hAnsi="Lucida Console" w:cs="Times New Roman"/>
          <w:sz w:val="20"/>
          <w:szCs w:val="20"/>
        </w:rPr>
        <w:t>binarização</w:t>
      </w:r>
      <w:proofErr w:type="spellEnd"/>
    </w:p>
    <w:p w14:paraId="60CAC2E7" w14:textId="77777777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154FD7">
        <w:rPr>
          <w:rFonts w:ascii="Lucida Console" w:hAnsi="Lucida Console" w:cs="Times New Roman"/>
          <w:sz w:val="20"/>
          <w:szCs w:val="20"/>
        </w:rPr>
        <w:t xml:space="preserve">    </w:t>
      </w:r>
      <w:proofErr w:type="spellStart"/>
      <w:proofErr w:type="gramStart"/>
      <w:r w:rsidRPr="00154FD7">
        <w:rPr>
          <w:rFonts w:ascii="Lucida Console" w:hAnsi="Lucida Console" w:cs="Times New Roman"/>
          <w:sz w:val="20"/>
          <w:szCs w:val="20"/>
          <w:lang w:val="en-US"/>
        </w:rPr>
        <w:t>output.format</w:t>
      </w:r>
      <w:proofErr w:type="spellEnd"/>
      <w:proofErr w:type="gramEnd"/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 = ".</w:t>
      </w:r>
      <w:proofErr w:type="spellStart"/>
      <w:r w:rsidRPr="00154FD7">
        <w:rPr>
          <w:rFonts w:ascii="Lucida Console" w:hAnsi="Lucida Console" w:cs="Times New Roman"/>
          <w:sz w:val="20"/>
          <w:szCs w:val="20"/>
          <w:lang w:val="en-US"/>
        </w:rPr>
        <w:t>img</w:t>
      </w:r>
      <w:proofErr w:type="spellEnd"/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", compress = ' </w:t>
      </w:r>
      <w:proofErr w:type="spellStart"/>
      <w:r w:rsidRPr="00154FD7">
        <w:rPr>
          <w:rFonts w:ascii="Lucida Console" w:hAnsi="Lucida Console" w:cs="Times New Roman"/>
          <w:sz w:val="20"/>
          <w:szCs w:val="20"/>
          <w:lang w:val="en-US"/>
        </w:rPr>
        <w:t>xz</w:t>
      </w:r>
      <w:proofErr w:type="spellEnd"/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 ' ,</w:t>
      </w:r>
    </w:p>
    <w:p w14:paraId="5DA3FB1F" w14:textId="470F5FE0" w:rsidR="00E7680A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154FD7">
        <w:rPr>
          <w:rFonts w:ascii="Lucida Console" w:hAnsi="Lucida Console" w:cs="Times New Roman"/>
          <w:sz w:val="20"/>
          <w:szCs w:val="20"/>
          <w:lang w:val="en-US"/>
        </w:rPr>
        <w:t>clamping.mask</w:t>
      </w:r>
      <w:proofErr w:type="spellEnd"/>
      <w:proofErr w:type="gramEnd"/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 = </w:t>
      </w:r>
      <w:r w:rsidR="00505418">
        <w:rPr>
          <w:rFonts w:ascii="Lucida Console" w:hAnsi="Lucida Console" w:cs="Times New Roman"/>
          <w:sz w:val="20"/>
          <w:szCs w:val="20"/>
          <w:lang w:val="en-US"/>
        </w:rPr>
        <w:t>F</w:t>
      </w:r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, </w:t>
      </w:r>
      <w:proofErr w:type="spellStart"/>
      <w:r w:rsidRPr="00154FD7">
        <w:rPr>
          <w:rFonts w:ascii="Lucida Console" w:hAnsi="Lucida Console" w:cs="Times New Roman"/>
          <w:sz w:val="20"/>
          <w:szCs w:val="20"/>
          <w:lang w:val="en-US"/>
        </w:rPr>
        <w:t>do.stack</w:t>
      </w:r>
      <w:proofErr w:type="spellEnd"/>
      <w:r w:rsidRPr="00154FD7">
        <w:rPr>
          <w:rFonts w:ascii="Lucida Console" w:hAnsi="Lucida Console" w:cs="Times New Roman"/>
          <w:sz w:val="20"/>
          <w:szCs w:val="20"/>
          <w:lang w:val="en-US"/>
        </w:rPr>
        <w:t xml:space="preserve"> = </w:t>
      </w:r>
      <w:r w:rsidR="00505418">
        <w:rPr>
          <w:rFonts w:ascii="Lucida Console" w:hAnsi="Lucida Console" w:cs="Times New Roman"/>
          <w:sz w:val="20"/>
          <w:szCs w:val="20"/>
          <w:lang w:val="en-US"/>
        </w:rPr>
        <w:t>T</w:t>
      </w:r>
    </w:p>
    <w:p w14:paraId="30AA35E7" w14:textId="76E5C0FB" w:rsidR="00E958D9" w:rsidRPr="00154FD7" w:rsidRDefault="00E7680A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154FD7">
        <w:rPr>
          <w:rFonts w:ascii="Lucida Console" w:hAnsi="Lucida Console" w:cs="Times New Roman"/>
          <w:sz w:val="20"/>
          <w:szCs w:val="20"/>
        </w:rPr>
        <w:t>)</w:t>
      </w:r>
    </w:p>
    <w:p w14:paraId="640E2602" w14:textId="4A238E18" w:rsidR="00154FD7" w:rsidRDefault="00154FD7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05277C19" w14:textId="77777777" w:rsidR="003850D9" w:rsidRPr="003850D9" w:rsidRDefault="003850D9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3850D9">
        <w:rPr>
          <w:rFonts w:ascii="Lucida Console" w:hAnsi="Lucida Console" w:cs="Times New Roman"/>
          <w:sz w:val="20"/>
          <w:szCs w:val="20"/>
        </w:rPr>
        <w:t># Sumário do objeto com as projeções no espaço geográfico</w:t>
      </w:r>
    </w:p>
    <w:p w14:paraId="510F087C" w14:textId="56D072DE" w:rsidR="003850D9" w:rsidRDefault="003850D9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3850D9">
        <w:rPr>
          <w:rFonts w:ascii="Lucida Console" w:hAnsi="Lucida Console" w:cs="Times New Roman"/>
          <w:sz w:val="20"/>
          <w:szCs w:val="20"/>
        </w:rPr>
        <w:t>projec_procnias1</w:t>
      </w:r>
    </w:p>
    <w:p w14:paraId="5586556E" w14:textId="77777777" w:rsidR="003850D9" w:rsidRDefault="003850D9" w:rsidP="00586468">
      <w:pPr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7D1ACA96" w14:textId="77777777" w:rsidR="0022295B" w:rsidRDefault="003850D9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6E02C3">
        <w:rPr>
          <w:rFonts w:ascii="Times New Roman" w:hAnsi="Times New Roman" w:cs="Times New Roman"/>
          <w:sz w:val="24"/>
          <w:szCs w:val="24"/>
        </w:rPr>
        <w:t xml:space="preserve">Certo! </w:t>
      </w:r>
      <w:r w:rsidR="00B10A25" w:rsidRPr="006E02C3">
        <w:rPr>
          <w:rFonts w:ascii="Times New Roman" w:hAnsi="Times New Roman" w:cs="Times New Roman"/>
          <w:sz w:val="24"/>
          <w:szCs w:val="24"/>
        </w:rPr>
        <w:t>Acima, criamos um objeto, onde podemos p</w:t>
      </w:r>
      <w:r w:rsidRPr="006E02C3">
        <w:rPr>
          <w:rFonts w:ascii="Times New Roman" w:hAnsi="Times New Roman" w:cs="Times New Roman"/>
          <w:sz w:val="24"/>
          <w:szCs w:val="24"/>
        </w:rPr>
        <w:t>rojeta</w:t>
      </w:r>
      <w:r w:rsidR="00B10A25" w:rsidRPr="006E02C3">
        <w:rPr>
          <w:rFonts w:ascii="Times New Roman" w:hAnsi="Times New Roman" w:cs="Times New Roman"/>
          <w:sz w:val="24"/>
          <w:szCs w:val="24"/>
        </w:rPr>
        <w:t>r</w:t>
      </w:r>
      <w:r w:rsidRPr="006E02C3">
        <w:rPr>
          <w:rFonts w:ascii="Times New Roman" w:hAnsi="Times New Roman" w:cs="Times New Roman"/>
          <w:sz w:val="24"/>
          <w:szCs w:val="24"/>
        </w:rPr>
        <w:t xml:space="preserve"> no polígono de ocorrência da Araponga</w:t>
      </w:r>
      <w:r w:rsidR="00B10A25" w:rsidRPr="006E02C3">
        <w:rPr>
          <w:rFonts w:ascii="Times New Roman" w:hAnsi="Times New Roman" w:cs="Times New Roman"/>
          <w:sz w:val="24"/>
          <w:szCs w:val="24"/>
        </w:rPr>
        <w:t xml:space="preserve">, as predições espaciais dos modelos de envelope climático e de regressão. Antes de projetarmos, com a função </w:t>
      </w:r>
      <w:proofErr w:type="spellStart"/>
      <w:r w:rsidR="00B10A25" w:rsidRPr="006E02C3">
        <w:rPr>
          <w:rFonts w:ascii="Times New Roman" w:hAnsi="Times New Roman" w:cs="Times New Roman"/>
          <w:sz w:val="24"/>
          <w:szCs w:val="24"/>
        </w:rPr>
        <w:t>plot</w:t>
      </w:r>
      <w:proofErr w:type="spellEnd"/>
      <w:r w:rsidR="00B10A25" w:rsidRPr="006E02C3">
        <w:rPr>
          <w:rFonts w:ascii="Times New Roman" w:hAnsi="Times New Roman" w:cs="Times New Roman"/>
          <w:sz w:val="24"/>
          <w:szCs w:val="24"/>
        </w:rPr>
        <w:t xml:space="preserve">, </w:t>
      </w:r>
      <w:r w:rsidR="000B3AEA" w:rsidRPr="006E02C3">
        <w:rPr>
          <w:rFonts w:ascii="Times New Roman" w:hAnsi="Times New Roman" w:cs="Times New Roman"/>
          <w:sz w:val="24"/>
          <w:szCs w:val="24"/>
        </w:rPr>
        <w:t>dê uma olhada na sua pasta ‘</w:t>
      </w:r>
      <w:proofErr w:type="spellStart"/>
      <w:r w:rsidR="000B3AEA" w:rsidRPr="006E02C3">
        <w:rPr>
          <w:rFonts w:ascii="Times New Roman" w:hAnsi="Times New Roman" w:cs="Times New Roman"/>
          <w:sz w:val="24"/>
          <w:szCs w:val="24"/>
        </w:rPr>
        <w:t>Procnias</w:t>
      </w:r>
      <w:proofErr w:type="spellEnd"/>
      <w:r w:rsidR="000B3AEA" w:rsidRPr="006E02C3">
        <w:rPr>
          <w:rFonts w:ascii="Times New Roman" w:hAnsi="Times New Roman" w:cs="Times New Roman"/>
          <w:sz w:val="24"/>
          <w:szCs w:val="24"/>
        </w:rPr>
        <w:t>’</w:t>
      </w:r>
      <w:r w:rsidR="00890058" w:rsidRPr="006E02C3">
        <w:rPr>
          <w:rFonts w:ascii="Times New Roman" w:hAnsi="Times New Roman" w:cs="Times New Roman"/>
          <w:sz w:val="24"/>
          <w:szCs w:val="24"/>
        </w:rPr>
        <w:t xml:space="preserve"> e veja que agora existe uma pasta com o mesmo nome que você deu ao argumento </w:t>
      </w:r>
      <w:r w:rsidR="00890058">
        <w:rPr>
          <w:rFonts w:ascii="Lucida Console" w:hAnsi="Lucida Console" w:cs="Times New Roman"/>
          <w:sz w:val="20"/>
          <w:szCs w:val="20"/>
        </w:rPr>
        <w:t>proj.name</w:t>
      </w:r>
      <w:r w:rsidR="006E02C3">
        <w:rPr>
          <w:rFonts w:ascii="Lucida Console" w:hAnsi="Lucida Console" w:cs="Times New Roman"/>
          <w:sz w:val="20"/>
          <w:szCs w:val="20"/>
        </w:rPr>
        <w:t xml:space="preserve">. </w:t>
      </w:r>
      <w:r w:rsidR="006E02C3">
        <w:rPr>
          <w:rFonts w:ascii="Times New Roman" w:hAnsi="Times New Roman" w:cs="Times New Roman"/>
          <w:sz w:val="24"/>
          <w:szCs w:val="24"/>
        </w:rPr>
        <w:t>Lá estão os arquivos com as predições em formato .</w:t>
      </w:r>
      <w:proofErr w:type="spellStart"/>
      <w:r w:rsidR="006E02C3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="006E02C3">
        <w:rPr>
          <w:rFonts w:ascii="Times New Roman" w:hAnsi="Times New Roman" w:cs="Times New Roman"/>
          <w:sz w:val="24"/>
          <w:szCs w:val="24"/>
        </w:rPr>
        <w:t>.</w:t>
      </w:r>
    </w:p>
    <w:p w14:paraId="3D80A6A3" w14:textId="77777777" w:rsidR="00F240A0" w:rsidRDefault="0022295B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ora vamos fazer o mesmo para os modelos dos algoritmos de classificação e máxima entropia</w:t>
      </w:r>
      <w:r w:rsidR="00F240A0">
        <w:rPr>
          <w:rFonts w:ascii="Times New Roman" w:hAnsi="Times New Roman" w:cs="Times New Roman"/>
          <w:sz w:val="24"/>
          <w:szCs w:val="24"/>
        </w:rPr>
        <w:t>.</w:t>
      </w:r>
    </w:p>
    <w:p w14:paraId="1C3E8815" w14:textId="77777777" w:rsidR="00F240A0" w:rsidRDefault="00F240A0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CC66998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##Gerando o objeto com as predições espaciais de todos os modelos e rodadas separadamente para GBM, RF, </w:t>
      </w:r>
      <w:proofErr w:type="spellStart"/>
      <w:r w:rsidRPr="00F240A0">
        <w:rPr>
          <w:rFonts w:ascii="Lucida Console" w:hAnsi="Lucida Console" w:cs="Times New Roman"/>
          <w:sz w:val="20"/>
          <w:szCs w:val="20"/>
        </w:rPr>
        <w:t>MaxEnt</w:t>
      </w:r>
      <w:proofErr w:type="spellEnd"/>
    </w:p>
    <w:p w14:paraId="62CDF749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projec_procnias2 &lt;- </w:t>
      </w:r>
      <w:proofErr w:type="spellStart"/>
      <w:r w:rsidRPr="00F240A0">
        <w:rPr>
          <w:rFonts w:ascii="Lucida Console" w:hAnsi="Lucida Console" w:cs="Times New Roman"/>
          <w:sz w:val="20"/>
          <w:szCs w:val="20"/>
        </w:rPr>
        <w:t>BIOMOD_</w:t>
      </w:r>
      <w:proofErr w:type="gramStart"/>
      <w:r w:rsidRPr="00F240A0">
        <w:rPr>
          <w:rFonts w:ascii="Lucida Console" w:hAnsi="Lucida Console" w:cs="Times New Roman"/>
          <w:sz w:val="20"/>
          <w:szCs w:val="20"/>
        </w:rPr>
        <w:t>Projection</w:t>
      </w:r>
      <w:proofErr w:type="spellEnd"/>
      <w:r w:rsidRPr="00F240A0">
        <w:rPr>
          <w:rFonts w:ascii="Lucida Console" w:hAnsi="Lucida Console" w:cs="Times New Roman"/>
          <w:sz w:val="20"/>
          <w:szCs w:val="20"/>
        </w:rPr>
        <w:t>(</w:t>
      </w:r>
      <w:proofErr w:type="gramEnd"/>
    </w:p>
    <w:p w14:paraId="12948A28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F240A0">
        <w:rPr>
          <w:rFonts w:ascii="Lucida Console" w:hAnsi="Lucida Console" w:cs="Times New Roman"/>
          <w:sz w:val="20"/>
          <w:szCs w:val="20"/>
        </w:rPr>
        <w:t>modeling.output</w:t>
      </w:r>
      <w:proofErr w:type="spellEnd"/>
      <w:proofErr w:type="gramEnd"/>
      <w:r w:rsidRPr="00F240A0">
        <w:rPr>
          <w:rFonts w:ascii="Lucida Console" w:hAnsi="Lucida Console" w:cs="Times New Roman"/>
          <w:sz w:val="20"/>
          <w:szCs w:val="20"/>
        </w:rPr>
        <w:t xml:space="preserve"> = procnias2model, #objeto com os modelos criados</w:t>
      </w:r>
    </w:p>
    <w:p w14:paraId="6784E3D1" w14:textId="1E076DA0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r w:rsidRPr="00F240A0">
        <w:rPr>
          <w:rFonts w:ascii="Lucida Console" w:hAnsi="Lucida Console" w:cs="Times New Roman"/>
          <w:sz w:val="20"/>
          <w:szCs w:val="20"/>
        </w:rPr>
        <w:t>new.env</w:t>
      </w:r>
      <w:proofErr w:type="spellEnd"/>
      <w:r w:rsidRPr="00F240A0">
        <w:rPr>
          <w:rFonts w:ascii="Lucida Console" w:hAnsi="Lucida Console" w:cs="Times New Roman"/>
          <w:sz w:val="20"/>
          <w:szCs w:val="20"/>
        </w:rPr>
        <w:t xml:space="preserve"> = biostack</w:t>
      </w:r>
      <w:r w:rsidR="00647959">
        <w:rPr>
          <w:rFonts w:ascii="Lucida Console" w:hAnsi="Lucida Console" w:cs="Times New Roman"/>
          <w:sz w:val="20"/>
          <w:szCs w:val="20"/>
        </w:rPr>
        <w:t>2</w:t>
      </w:r>
      <w:r w:rsidRPr="00F240A0">
        <w:rPr>
          <w:rFonts w:ascii="Lucida Console" w:hAnsi="Lucida Console" w:cs="Times New Roman"/>
          <w:sz w:val="20"/>
          <w:szCs w:val="20"/>
        </w:rPr>
        <w:t>, #variaveis ambientais onde os modelos vão ser projetados</w:t>
      </w:r>
    </w:p>
    <w:p w14:paraId="7024A71C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proj.name = "GBM_RF_MAX", #nome da pasta com as projeções</w:t>
      </w:r>
    </w:p>
    <w:p w14:paraId="492BC360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F240A0">
        <w:rPr>
          <w:rFonts w:ascii="Lucida Console" w:hAnsi="Lucida Console" w:cs="Times New Roman"/>
          <w:sz w:val="20"/>
          <w:szCs w:val="20"/>
        </w:rPr>
        <w:t>selected.models</w:t>
      </w:r>
      <w:proofErr w:type="spellEnd"/>
      <w:proofErr w:type="gramEnd"/>
      <w:r w:rsidRPr="00F240A0">
        <w:rPr>
          <w:rFonts w:ascii="Lucida Console" w:hAnsi="Lucida Console" w:cs="Times New Roman"/>
          <w:sz w:val="20"/>
          <w:szCs w:val="20"/>
        </w:rPr>
        <w:t xml:space="preserve"> = "</w:t>
      </w:r>
      <w:proofErr w:type="spellStart"/>
      <w:r w:rsidRPr="00F240A0">
        <w:rPr>
          <w:rFonts w:ascii="Lucida Console" w:hAnsi="Lucida Console" w:cs="Times New Roman"/>
          <w:sz w:val="20"/>
          <w:szCs w:val="20"/>
        </w:rPr>
        <w:t>all</w:t>
      </w:r>
      <w:proofErr w:type="spellEnd"/>
      <w:r w:rsidRPr="00F240A0">
        <w:rPr>
          <w:rFonts w:ascii="Lucida Console" w:hAnsi="Lucida Console" w:cs="Times New Roman"/>
          <w:sz w:val="20"/>
          <w:szCs w:val="20"/>
        </w:rPr>
        <w:t>",</w:t>
      </w:r>
    </w:p>
    <w:p w14:paraId="2EF30A6D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F240A0">
        <w:rPr>
          <w:rFonts w:ascii="Lucida Console" w:hAnsi="Lucida Console" w:cs="Times New Roman"/>
          <w:sz w:val="20"/>
          <w:szCs w:val="20"/>
        </w:rPr>
        <w:t>binary.meth</w:t>
      </w:r>
      <w:proofErr w:type="spellEnd"/>
      <w:proofErr w:type="gramEnd"/>
      <w:r w:rsidRPr="00F240A0">
        <w:rPr>
          <w:rFonts w:ascii="Lucida Console" w:hAnsi="Lucida Console" w:cs="Times New Roman"/>
          <w:sz w:val="20"/>
          <w:szCs w:val="20"/>
        </w:rPr>
        <w:t xml:space="preserve"> = "TSS", #metodo para </w:t>
      </w:r>
      <w:proofErr w:type="spellStart"/>
      <w:r w:rsidRPr="00F240A0">
        <w:rPr>
          <w:rFonts w:ascii="Lucida Console" w:hAnsi="Lucida Console" w:cs="Times New Roman"/>
          <w:sz w:val="20"/>
          <w:szCs w:val="20"/>
        </w:rPr>
        <w:t>binarização</w:t>
      </w:r>
      <w:proofErr w:type="spellEnd"/>
    </w:p>
    <w:p w14:paraId="3CE3B530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F240A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F240A0">
        <w:rPr>
          <w:rFonts w:ascii="Lucida Console" w:hAnsi="Lucida Console" w:cs="Times New Roman"/>
          <w:sz w:val="20"/>
          <w:szCs w:val="20"/>
          <w:lang w:val="en-US"/>
        </w:rPr>
        <w:t>output.format</w:t>
      </w:r>
      <w:proofErr w:type="spellEnd"/>
      <w:proofErr w:type="gramEnd"/>
      <w:r w:rsidRPr="00F240A0">
        <w:rPr>
          <w:rFonts w:ascii="Lucida Console" w:hAnsi="Lucida Console" w:cs="Times New Roman"/>
          <w:sz w:val="20"/>
          <w:szCs w:val="20"/>
          <w:lang w:val="en-US"/>
        </w:rPr>
        <w:t xml:space="preserve"> = ".</w:t>
      </w:r>
      <w:proofErr w:type="spellStart"/>
      <w:r w:rsidRPr="00F240A0">
        <w:rPr>
          <w:rFonts w:ascii="Lucida Console" w:hAnsi="Lucida Console" w:cs="Times New Roman"/>
          <w:sz w:val="20"/>
          <w:szCs w:val="20"/>
          <w:lang w:val="en-US"/>
        </w:rPr>
        <w:t>img</w:t>
      </w:r>
      <w:proofErr w:type="spellEnd"/>
      <w:r w:rsidRPr="00F240A0">
        <w:rPr>
          <w:rFonts w:ascii="Lucida Console" w:hAnsi="Lucida Console" w:cs="Times New Roman"/>
          <w:sz w:val="20"/>
          <w:szCs w:val="20"/>
          <w:lang w:val="en-US"/>
        </w:rPr>
        <w:t xml:space="preserve">", compress = ' </w:t>
      </w:r>
      <w:proofErr w:type="spellStart"/>
      <w:r w:rsidRPr="00F240A0">
        <w:rPr>
          <w:rFonts w:ascii="Lucida Console" w:hAnsi="Lucida Console" w:cs="Times New Roman"/>
          <w:sz w:val="20"/>
          <w:szCs w:val="20"/>
          <w:lang w:val="en-US"/>
        </w:rPr>
        <w:t>xz</w:t>
      </w:r>
      <w:proofErr w:type="spellEnd"/>
      <w:r w:rsidRPr="00F240A0">
        <w:rPr>
          <w:rFonts w:ascii="Lucida Console" w:hAnsi="Lucida Console" w:cs="Times New Roman"/>
          <w:sz w:val="20"/>
          <w:szCs w:val="20"/>
          <w:lang w:val="en-US"/>
        </w:rPr>
        <w:t xml:space="preserve"> ' ,</w:t>
      </w:r>
    </w:p>
    <w:p w14:paraId="06AAD81E" w14:textId="442C4395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F240A0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F240A0">
        <w:rPr>
          <w:rFonts w:ascii="Lucida Console" w:hAnsi="Lucida Console" w:cs="Times New Roman"/>
          <w:sz w:val="20"/>
          <w:szCs w:val="20"/>
          <w:lang w:val="en-US"/>
        </w:rPr>
        <w:t>clamping.mask</w:t>
      </w:r>
      <w:proofErr w:type="spellEnd"/>
      <w:proofErr w:type="gramEnd"/>
      <w:r w:rsidRPr="00F240A0">
        <w:rPr>
          <w:rFonts w:ascii="Lucida Console" w:hAnsi="Lucida Console" w:cs="Times New Roman"/>
          <w:sz w:val="20"/>
          <w:szCs w:val="20"/>
          <w:lang w:val="en-US"/>
        </w:rPr>
        <w:t xml:space="preserve"> = F, </w:t>
      </w:r>
      <w:proofErr w:type="spellStart"/>
      <w:r w:rsidRPr="00F240A0">
        <w:rPr>
          <w:rFonts w:ascii="Lucida Console" w:hAnsi="Lucida Console" w:cs="Times New Roman"/>
          <w:sz w:val="20"/>
          <w:szCs w:val="20"/>
          <w:lang w:val="en-US"/>
        </w:rPr>
        <w:t>do.stack</w:t>
      </w:r>
      <w:proofErr w:type="spellEnd"/>
      <w:r w:rsidRPr="00F240A0">
        <w:rPr>
          <w:rFonts w:ascii="Lucida Console" w:hAnsi="Lucida Console" w:cs="Times New Roman"/>
          <w:sz w:val="20"/>
          <w:szCs w:val="20"/>
          <w:lang w:val="en-US"/>
        </w:rPr>
        <w:t xml:space="preserve"> = </w:t>
      </w:r>
      <w:r>
        <w:rPr>
          <w:rFonts w:ascii="Lucida Console" w:hAnsi="Lucida Console" w:cs="Times New Roman"/>
          <w:sz w:val="20"/>
          <w:szCs w:val="20"/>
          <w:lang w:val="en-US"/>
        </w:rPr>
        <w:t>T</w:t>
      </w:r>
    </w:p>
    <w:p w14:paraId="6331BD08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>)</w:t>
      </w:r>
    </w:p>
    <w:p w14:paraId="062DB659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22B93107" w14:textId="77777777" w:rsidR="00F240A0" w:rsidRPr="00F240A0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># Sumário do objeto com as projeções no espaço geográfico</w:t>
      </w:r>
    </w:p>
    <w:p w14:paraId="7DD6B4EF" w14:textId="359A91F7" w:rsidR="003850D9" w:rsidRDefault="00F240A0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240A0">
        <w:rPr>
          <w:rFonts w:ascii="Lucida Console" w:hAnsi="Lucida Console" w:cs="Times New Roman"/>
          <w:sz w:val="20"/>
          <w:szCs w:val="20"/>
        </w:rPr>
        <w:t>projec_procnias2</w:t>
      </w:r>
      <w:r w:rsidR="00B10A25">
        <w:rPr>
          <w:rFonts w:ascii="Lucida Console" w:hAnsi="Lucida Console" w:cs="Times New Roman"/>
          <w:sz w:val="20"/>
          <w:szCs w:val="20"/>
        </w:rPr>
        <w:t xml:space="preserve"> </w:t>
      </w:r>
    </w:p>
    <w:p w14:paraId="5E06A138" w14:textId="6F97BEA0" w:rsidR="0022295B" w:rsidRDefault="0022295B" w:rsidP="00586468">
      <w:pPr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436FE004" w14:textId="5140F5C9" w:rsidR="00C606B8" w:rsidRPr="00261F6B" w:rsidRDefault="00C606B8" w:rsidP="00C606B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ora já temos objetos que vão nos permitir projetar no espaço geográfico as predições espaciais geradas pelos modelos. Para isso, precisaremos apenas usar a nossa velha conhecida função </w:t>
      </w:r>
      <w:proofErr w:type="spellStart"/>
      <w:r w:rsidRPr="00C606B8">
        <w:rPr>
          <w:rFonts w:ascii="Lucida Console" w:hAnsi="Lucida Console" w:cs="Times New Roman"/>
          <w:sz w:val="20"/>
          <w:szCs w:val="20"/>
        </w:rPr>
        <w:t>plot</w:t>
      </w:r>
      <w:proofErr w:type="spellEnd"/>
      <w:r>
        <w:rPr>
          <w:rFonts w:ascii="Lucida Console" w:hAnsi="Lucida Console" w:cs="Times New Roman"/>
          <w:sz w:val="20"/>
          <w:szCs w:val="20"/>
        </w:rPr>
        <w:t>.</w:t>
      </w:r>
    </w:p>
    <w:p w14:paraId="2BE1CE65" w14:textId="1FA71CD7" w:rsidR="00C606B8" w:rsidRDefault="00C606B8" w:rsidP="00586468">
      <w:pPr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29316F9B" w14:textId="44E3D5EC" w:rsidR="007E38BB" w:rsidRPr="007E38BB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7E38BB">
        <w:rPr>
          <w:rFonts w:ascii="Lucida Console" w:hAnsi="Lucida Console" w:cs="Times New Roman"/>
          <w:sz w:val="20"/>
          <w:szCs w:val="20"/>
        </w:rPr>
        <w:t># Plotando as proje</w:t>
      </w:r>
      <w:r w:rsidR="00F47D64">
        <w:rPr>
          <w:rFonts w:ascii="Lucida Console" w:hAnsi="Lucida Console" w:cs="Times New Roman"/>
          <w:sz w:val="20"/>
          <w:szCs w:val="20"/>
        </w:rPr>
        <w:t>çõ</w:t>
      </w:r>
      <w:r w:rsidRPr="007E38BB">
        <w:rPr>
          <w:rFonts w:ascii="Lucida Console" w:hAnsi="Lucida Console" w:cs="Times New Roman"/>
          <w:sz w:val="20"/>
          <w:szCs w:val="20"/>
        </w:rPr>
        <w:t>es por algoritmo (melhorar com os c</w:t>
      </w:r>
      <w:r w:rsidR="008A1CDE">
        <w:rPr>
          <w:rFonts w:ascii="Lucida Console" w:hAnsi="Lucida Console" w:cs="Times New Roman"/>
          <w:sz w:val="20"/>
          <w:szCs w:val="20"/>
        </w:rPr>
        <w:t>ó</w:t>
      </w:r>
      <w:r w:rsidRPr="007E38BB">
        <w:rPr>
          <w:rFonts w:ascii="Lucida Console" w:hAnsi="Lucida Console" w:cs="Times New Roman"/>
          <w:sz w:val="20"/>
          <w:szCs w:val="20"/>
        </w:rPr>
        <w:t>digos da Mari para mapas)</w:t>
      </w:r>
    </w:p>
    <w:p w14:paraId="68934667" w14:textId="77777777" w:rsidR="007E38BB" w:rsidRPr="00623D68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623D68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projec_procnias1, 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str.grep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 = "GLM")</w:t>
      </w:r>
    </w:p>
    <w:p w14:paraId="7500C6FD" w14:textId="77777777" w:rsidR="007E38BB" w:rsidRPr="00623D68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623D68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projec_procnias1, 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str.grep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 = "GAM")</w:t>
      </w:r>
    </w:p>
    <w:p w14:paraId="39DED57E" w14:textId="77777777" w:rsidR="007E38BB" w:rsidRPr="00623D68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623D68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projec_procnias1, 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str.grep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 = "SRE")</w:t>
      </w:r>
    </w:p>
    <w:p w14:paraId="34B106BC" w14:textId="77777777" w:rsidR="007E38BB" w:rsidRPr="00623D68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623D68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projec_procnias2, 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str.grep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 = "GBM")</w:t>
      </w:r>
    </w:p>
    <w:p w14:paraId="065C2A79" w14:textId="77777777" w:rsidR="007E38BB" w:rsidRPr="00623D68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623D68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projec_procnias2, 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str.grep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 = "RF")</w:t>
      </w:r>
    </w:p>
    <w:p w14:paraId="690A2A76" w14:textId="18D62513" w:rsidR="007E38BB" w:rsidRPr="00623D68" w:rsidRDefault="007E38BB" w:rsidP="00F87024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623D68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projec_procnias2, 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str.grep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 xml:space="preserve"> = "</w:t>
      </w:r>
      <w:proofErr w:type="spellStart"/>
      <w:r w:rsidRPr="00623D68">
        <w:rPr>
          <w:rFonts w:ascii="Lucida Console" w:hAnsi="Lucida Console" w:cs="Times New Roman"/>
          <w:sz w:val="20"/>
          <w:szCs w:val="20"/>
          <w:lang w:val="en-US"/>
        </w:rPr>
        <w:t>MAXENT.Phillips</w:t>
      </w:r>
      <w:proofErr w:type="spellEnd"/>
      <w:r w:rsidRPr="00623D68">
        <w:rPr>
          <w:rFonts w:ascii="Lucida Console" w:hAnsi="Lucida Console" w:cs="Times New Roman"/>
          <w:sz w:val="20"/>
          <w:szCs w:val="20"/>
          <w:lang w:val="en-US"/>
        </w:rPr>
        <w:t>")</w:t>
      </w:r>
    </w:p>
    <w:p w14:paraId="7251B3E9" w14:textId="5504AE2D" w:rsidR="00C606B8" w:rsidRDefault="00C606B8" w:rsidP="00586468">
      <w:pPr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</w:p>
    <w:p w14:paraId="2F9AC80B" w14:textId="77777777" w:rsidR="00012DA7" w:rsidRPr="00623D68" w:rsidRDefault="00012DA7" w:rsidP="00586468">
      <w:pPr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</w:p>
    <w:p w14:paraId="5D2F18B6" w14:textId="237EDD83" w:rsidR="000D640A" w:rsidRDefault="000D640A" w:rsidP="00F3169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ma etapa interessante da modelagem de distribuição de espécies é transferir </w:t>
      </w:r>
      <w:r w:rsidR="00012DA7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 predições do modelo para outro recorte temporal ou espacial. Nessa parte do exercício</w:t>
      </w:r>
      <w:r w:rsidR="00575E73">
        <w:rPr>
          <w:rFonts w:ascii="Times New Roman" w:hAnsi="Times New Roman" w:cs="Times New Roman"/>
          <w:sz w:val="24"/>
          <w:szCs w:val="24"/>
        </w:rPr>
        <w:t xml:space="preserve">, vamos transferir as predições do modelo para o futuro, baseado em cenários de mudanças climáticas. </w:t>
      </w:r>
    </w:p>
    <w:p w14:paraId="721A2E20" w14:textId="0BFD0A0B" w:rsidR="007E38BB" w:rsidRPr="00924321" w:rsidRDefault="00575E73" w:rsidP="00F3169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isso, v</w:t>
      </w:r>
      <w:r w:rsidR="001C36AD" w:rsidRPr="00924321">
        <w:rPr>
          <w:rFonts w:ascii="Times New Roman" w:hAnsi="Times New Roman" w:cs="Times New Roman"/>
          <w:sz w:val="24"/>
          <w:szCs w:val="24"/>
        </w:rPr>
        <w:t>amos inserir as camadas com</w:t>
      </w:r>
      <w:r w:rsidR="00F47D64" w:rsidRPr="00924321">
        <w:rPr>
          <w:rFonts w:ascii="Times New Roman" w:hAnsi="Times New Roman" w:cs="Times New Roman"/>
          <w:sz w:val="24"/>
          <w:szCs w:val="24"/>
        </w:rPr>
        <w:t xml:space="preserve"> </w:t>
      </w:r>
      <w:r w:rsidR="001C36AD" w:rsidRPr="00924321">
        <w:rPr>
          <w:rFonts w:ascii="Times New Roman" w:hAnsi="Times New Roman" w:cs="Times New Roman"/>
          <w:sz w:val="24"/>
          <w:szCs w:val="24"/>
        </w:rPr>
        <w:t xml:space="preserve">projeções </w:t>
      </w:r>
      <w:r w:rsidR="00F47D64" w:rsidRPr="00924321">
        <w:rPr>
          <w:rFonts w:ascii="Times New Roman" w:hAnsi="Times New Roman" w:cs="Times New Roman"/>
          <w:sz w:val="24"/>
          <w:szCs w:val="24"/>
        </w:rPr>
        <w:t>futuras</w:t>
      </w:r>
      <w:r w:rsidR="00D56D57" w:rsidRPr="00924321">
        <w:rPr>
          <w:rFonts w:ascii="Times New Roman" w:hAnsi="Times New Roman" w:cs="Times New Roman"/>
          <w:sz w:val="24"/>
          <w:szCs w:val="24"/>
        </w:rPr>
        <w:t xml:space="preserve"> (anos de 2060 </w:t>
      </w:r>
      <w:r w:rsidR="00E01943">
        <w:rPr>
          <w:rFonts w:ascii="Times New Roman" w:hAnsi="Times New Roman" w:cs="Times New Roman"/>
          <w:sz w:val="24"/>
          <w:szCs w:val="24"/>
        </w:rPr>
        <w:t>a</w:t>
      </w:r>
      <w:r w:rsidR="00D56D57" w:rsidRPr="00924321">
        <w:rPr>
          <w:rFonts w:ascii="Times New Roman" w:hAnsi="Times New Roman" w:cs="Times New Roman"/>
          <w:sz w:val="24"/>
          <w:szCs w:val="24"/>
        </w:rPr>
        <w:t xml:space="preserve"> 2080)</w:t>
      </w:r>
      <w:r w:rsidR="001C36AD" w:rsidRPr="00924321">
        <w:rPr>
          <w:rFonts w:ascii="Times New Roman" w:hAnsi="Times New Roman" w:cs="Times New Roman"/>
          <w:sz w:val="24"/>
          <w:szCs w:val="24"/>
        </w:rPr>
        <w:t>.</w:t>
      </w:r>
      <w:r w:rsidR="00924321">
        <w:rPr>
          <w:rFonts w:ascii="Times New Roman" w:hAnsi="Times New Roman" w:cs="Times New Roman"/>
          <w:sz w:val="24"/>
          <w:szCs w:val="24"/>
        </w:rPr>
        <w:t xml:space="preserve"> Depois vamos cortar as variáveis para a nossa área de estudo. Por fim, vamos unir as variáveis já cortadas em um único arquivo (</w:t>
      </w:r>
      <w:r w:rsidR="00F31694">
        <w:rPr>
          <w:rFonts w:ascii="Times New Roman" w:hAnsi="Times New Roman" w:cs="Times New Roman"/>
          <w:sz w:val="24"/>
          <w:szCs w:val="24"/>
        </w:rPr>
        <w:t>‘</w:t>
      </w:r>
      <w:proofErr w:type="spellStart"/>
      <w:r w:rsidR="00F31694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="00F31694">
        <w:rPr>
          <w:rFonts w:ascii="Times New Roman" w:hAnsi="Times New Roman" w:cs="Times New Roman"/>
          <w:sz w:val="24"/>
          <w:szCs w:val="24"/>
        </w:rPr>
        <w:t>’</w:t>
      </w:r>
      <w:r w:rsidR="00924321">
        <w:rPr>
          <w:rFonts w:ascii="Times New Roman" w:hAnsi="Times New Roman" w:cs="Times New Roman"/>
          <w:sz w:val="24"/>
          <w:szCs w:val="24"/>
        </w:rPr>
        <w:t xml:space="preserve">) e fazer um </w:t>
      </w:r>
      <w:proofErr w:type="spellStart"/>
      <w:r w:rsidR="00924321">
        <w:rPr>
          <w:rFonts w:ascii="Times New Roman" w:hAnsi="Times New Roman" w:cs="Times New Roman"/>
          <w:sz w:val="24"/>
          <w:szCs w:val="24"/>
        </w:rPr>
        <w:t>plot</w:t>
      </w:r>
      <w:proofErr w:type="spellEnd"/>
      <w:r w:rsidR="00924321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odas essas</w:t>
      </w:r>
      <w:r w:rsidR="005B70CE">
        <w:rPr>
          <w:rFonts w:ascii="Times New Roman" w:hAnsi="Times New Roman" w:cs="Times New Roman"/>
          <w:sz w:val="24"/>
          <w:szCs w:val="24"/>
        </w:rPr>
        <w:t xml:space="preserve"> funções foram usadas no script 2</w:t>
      </w:r>
      <w:r w:rsidR="00725371">
        <w:rPr>
          <w:rFonts w:ascii="Times New Roman" w:hAnsi="Times New Roman" w:cs="Times New Roman"/>
          <w:sz w:val="24"/>
          <w:szCs w:val="24"/>
        </w:rPr>
        <w:t xml:space="preserve">, porém agora essas camadas são para o futuro. Um ponto muito importante é que </w:t>
      </w:r>
      <w:r w:rsidR="002A6D6A">
        <w:rPr>
          <w:rFonts w:ascii="Times New Roman" w:hAnsi="Times New Roman" w:cs="Times New Roman"/>
          <w:sz w:val="24"/>
          <w:szCs w:val="24"/>
        </w:rPr>
        <w:t>para projetar para um cenário futuro, as variáveis devem ser as</w:t>
      </w:r>
      <w:r w:rsidR="00B47B9A">
        <w:rPr>
          <w:rFonts w:ascii="Times New Roman" w:hAnsi="Times New Roman" w:cs="Times New Roman"/>
          <w:sz w:val="24"/>
          <w:szCs w:val="24"/>
        </w:rPr>
        <w:t xml:space="preserve"> mesmas que as </w:t>
      </w:r>
      <w:r w:rsidR="00DE008F">
        <w:rPr>
          <w:rFonts w:ascii="Times New Roman" w:hAnsi="Times New Roman" w:cs="Times New Roman"/>
          <w:sz w:val="24"/>
          <w:szCs w:val="24"/>
        </w:rPr>
        <w:t xml:space="preserve">do </w:t>
      </w:r>
      <w:r w:rsidR="002E618B">
        <w:rPr>
          <w:rFonts w:ascii="Times New Roman" w:hAnsi="Times New Roman" w:cs="Times New Roman"/>
          <w:sz w:val="24"/>
          <w:szCs w:val="24"/>
        </w:rPr>
        <w:t>presente,</w:t>
      </w:r>
      <w:r w:rsidR="00DE008F">
        <w:rPr>
          <w:rFonts w:ascii="Times New Roman" w:hAnsi="Times New Roman" w:cs="Times New Roman"/>
          <w:sz w:val="24"/>
          <w:szCs w:val="24"/>
        </w:rPr>
        <w:t xml:space="preserve"> porém para o tempo futuro desejado (2060 </w:t>
      </w:r>
      <w:r w:rsidR="00E01943">
        <w:rPr>
          <w:rFonts w:ascii="Times New Roman" w:hAnsi="Times New Roman" w:cs="Times New Roman"/>
          <w:sz w:val="24"/>
          <w:szCs w:val="24"/>
        </w:rPr>
        <w:t>a</w:t>
      </w:r>
      <w:r w:rsidR="00DE008F">
        <w:rPr>
          <w:rFonts w:ascii="Times New Roman" w:hAnsi="Times New Roman" w:cs="Times New Roman"/>
          <w:sz w:val="24"/>
          <w:szCs w:val="24"/>
        </w:rPr>
        <w:t xml:space="preserve"> 2080).</w:t>
      </w:r>
    </w:p>
    <w:p w14:paraId="4E4436A0" w14:textId="0E08C94A" w:rsidR="007E38BB" w:rsidRPr="006A0267" w:rsidRDefault="007E38BB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F7BE0B8" w14:textId="1B956F0A" w:rsidR="00F47D64" w:rsidRPr="006A0267" w:rsidRDefault="00F47D64" w:rsidP="00924321">
      <w:pPr>
        <w:pStyle w:val="Pargrafoda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A0267">
        <w:rPr>
          <w:rFonts w:ascii="Times New Roman" w:hAnsi="Times New Roman" w:cs="Times New Roman"/>
          <w:sz w:val="24"/>
          <w:szCs w:val="24"/>
        </w:rPr>
        <w:t xml:space="preserve">Preparando as camadas para transferir as predições do modelo no tempo </w:t>
      </w:r>
    </w:p>
    <w:p w14:paraId="4E68FC7D" w14:textId="77777777" w:rsidR="00F47D64" w:rsidRPr="00F47D64" w:rsidRDefault="00F47D64" w:rsidP="00F47D64">
      <w:pPr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2CAB14D0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 xml:space="preserve">#Camadas obtidas do </w:t>
      </w:r>
      <w:proofErr w:type="spellStart"/>
      <w:r w:rsidRPr="00F47D64">
        <w:rPr>
          <w:rFonts w:ascii="Lucida Console" w:hAnsi="Lucida Console" w:cs="Times New Roman"/>
          <w:sz w:val="20"/>
          <w:szCs w:val="20"/>
        </w:rPr>
        <w:t>WorldClim</w:t>
      </w:r>
      <w:proofErr w:type="spellEnd"/>
      <w:r w:rsidRPr="00F47D64">
        <w:rPr>
          <w:rFonts w:ascii="Lucida Console" w:hAnsi="Lucida Console" w:cs="Times New Roman"/>
          <w:sz w:val="20"/>
          <w:szCs w:val="20"/>
        </w:rPr>
        <w:t xml:space="preserve"> (CMIP 6) dentro dos </w:t>
      </w:r>
      <w:proofErr w:type="spellStart"/>
      <w:r w:rsidRPr="00F47D64">
        <w:rPr>
          <w:rFonts w:ascii="Lucida Console" w:hAnsi="Lucida Console" w:cs="Times New Roman"/>
          <w:sz w:val="20"/>
          <w:szCs w:val="20"/>
        </w:rPr>
        <w:t>Shared</w:t>
      </w:r>
      <w:proofErr w:type="spellEnd"/>
      <w:r w:rsidRPr="00F47D64">
        <w:rPr>
          <w:rFonts w:ascii="Lucida Console" w:hAnsi="Lucida Console" w:cs="Times New Roman"/>
          <w:sz w:val="20"/>
          <w:szCs w:val="20"/>
        </w:rPr>
        <w:t xml:space="preserve"> Socio-Economic </w:t>
      </w:r>
      <w:proofErr w:type="spellStart"/>
      <w:r w:rsidRPr="00F47D64">
        <w:rPr>
          <w:rFonts w:ascii="Lucida Console" w:hAnsi="Lucida Console" w:cs="Times New Roman"/>
          <w:sz w:val="20"/>
          <w:szCs w:val="20"/>
        </w:rPr>
        <w:t>Pathway</w:t>
      </w:r>
      <w:proofErr w:type="spellEnd"/>
      <w:r w:rsidRPr="00F47D64">
        <w:rPr>
          <w:rFonts w:ascii="Lucida Console" w:hAnsi="Lucida Console" w:cs="Times New Roman"/>
          <w:sz w:val="20"/>
          <w:szCs w:val="20"/>
        </w:rPr>
        <w:t xml:space="preserve"> 585 para os anos de 2060-2080 (https://www.carbonbrief.org/cmip6-the-next-generation-of-climate-models-explained).</w:t>
      </w:r>
    </w:p>
    <w:p w14:paraId="3A4A3B64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4CD53E46" w14:textId="1282FDF8" w:rsidR="00F47D64" w:rsidRPr="00F82051" w:rsidRDefault="00F47D64" w:rsidP="00F82051">
      <w:pPr>
        <w:pStyle w:val="PargrafodaLista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2051">
        <w:rPr>
          <w:rFonts w:ascii="Times New Roman" w:hAnsi="Times New Roman" w:cs="Times New Roman"/>
          <w:sz w:val="24"/>
          <w:szCs w:val="24"/>
        </w:rPr>
        <w:t xml:space="preserve">Carregando as camadas futuras correspondentes as que foram usadas para modelar no tempo </w:t>
      </w:r>
      <w:proofErr w:type="gramStart"/>
      <w:r w:rsidRPr="00F82051">
        <w:rPr>
          <w:rFonts w:ascii="Times New Roman" w:hAnsi="Times New Roman" w:cs="Times New Roman"/>
          <w:sz w:val="24"/>
          <w:szCs w:val="24"/>
        </w:rPr>
        <w:t>presente  (</w:t>
      </w:r>
      <w:proofErr w:type="spellStart"/>
      <w:proofErr w:type="gramEnd"/>
      <w:r w:rsidRPr="00F82051">
        <w:rPr>
          <w:rFonts w:ascii="Times New Roman" w:hAnsi="Times New Roman" w:cs="Times New Roman"/>
          <w:sz w:val="24"/>
          <w:szCs w:val="24"/>
        </w:rPr>
        <w:t>bio</w:t>
      </w:r>
      <w:proofErr w:type="spellEnd"/>
      <w:r w:rsidRPr="00F82051">
        <w:rPr>
          <w:rFonts w:ascii="Times New Roman" w:hAnsi="Times New Roman" w:cs="Times New Roman"/>
          <w:sz w:val="24"/>
          <w:szCs w:val="24"/>
        </w:rPr>
        <w:t xml:space="preserve"> 3, </w:t>
      </w:r>
      <w:proofErr w:type="spellStart"/>
      <w:r w:rsidRPr="00F82051">
        <w:rPr>
          <w:rFonts w:ascii="Times New Roman" w:hAnsi="Times New Roman" w:cs="Times New Roman"/>
          <w:sz w:val="24"/>
          <w:szCs w:val="24"/>
        </w:rPr>
        <w:t>bio</w:t>
      </w:r>
      <w:proofErr w:type="spellEnd"/>
      <w:r w:rsidRPr="00F82051">
        <w:rPr>
          <w:rFonts w:ascii="Times New Roman" w:hAnsi="Times New Roman" w:cs="Times New Roman"/>
          <w:sz w:val="24"/>
          <w:szCs w:val="24"/>
        </w:rPr>
        <w:t xml:space="preserve"> 7, </w:t>
      </w:r>
      <w:proofErr w:type="spellStart"/>
      <w:r w:rsidRPr="00F82051">
        <w:rPr>
          <w:rFonts w:ascii="Times New Roman" w:hAnsi="Times New Roman" w:cs="Times New Roman"/>
          <w:sz w:val="24"/>
          <w:szCs w:val="24"/>
        </w:rPr>
        <w:t>bio</w:t>
      </w:r>
      <w:proofErr w:type="spellEnd"/>
      <w:r w:rsidRPr="00F82051">
        <w:rPr>
          <w:rFonts w:ascii="Times New Roman" w:hAnsi="Times New Roman" w:cs="Times New Roman"/>
          <w:sz w:val="24"/>
          <w:szCs w:val="24"/>
        </w:rPr>
        <w:t xml:space="preserve"> 12, </w:t>
      </w:r>
      <w:proofErr w:type="spellStart"/>
      <w:r w:rsidRPr="00F82051">
        <w:rPr>
          <w:rFonts w:ascii="Times New Roman" w:hAnsi="Times New Roman" w:cs="Times New Roman"/>
          <w:sz w:val="24"/>
          <w:szCs w:val="24"/>
        </w:rPr>
        <w:t>bio</w:t>
      </w:r>
      <w:proofErr w:type="spellEnd"/>
      <w:r w:rsidRPr="00F82051">
        <w:rPr>
          <w:rFonts w:ascii="Times New Roman" w:hAnsi="Times New Roman" w:cs="Times New Roman"/>
          <w:sz w:val="24"/>
          <w:szCs w:val="24"/>
        </w:rPr>
        <w:t xml:space="preserve"> 15)</w:t>
      </w:r>
    </w:p>
    <w:p w14:paraId="2BC2E031" w14:textId="0EB46225" w:rsidR="00F47D64" w:rsidRPr="00DE008F" w:rsidRDefault="00DE008F" w:rsidP="00D26A7A">
      <w:pPr>
        <w:spacing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qui temos que ter atenção para um detalhe. </w:t>
      </w:r>
      <w:r w:rsidR="005D0852">
        <w:rPr>
          <w:rFonts w:ascii="Times New Roman" w:hAnsi="Times New Roman" w:cs="Times New Roman"/>
          <w:sz w:val="24"/>
          <w:szCs w:val="24"/>
        </w:rPr>
        <w:t>Os n</w:t>
      </w:r>
      <w:r w:rsidR="005D0852" w:rsidRPr="00DE008F">
        <w:rPr>
          <w:rFonts w:ascii="Times New Roman" w:hAnsi="Times New Roman" w:cs="Times New Roman"/>
          <w:sz w:val="24"/>
          <w:szCs w:val="24"/>
        </w:rPr>
        <w:t xml:space="preserve">omes dos arquivos das camadas na pasta </w:t>
      </w:r>
      <w:r w:rsidR="005D0852">
        <w:rPr>
          <w:rFonts w:ascii="Times New Roman" w:hAnsi="Times New Roman" w:cs="Times New Roman"/>
          <w:sz w:val="24"/>
          <w:szCs w:val="24"/>
        </w:rPr>
        <w:t xml:space="preserve">do futuro </w:t>
      </w:r>
      <w:r w:rsidR="005D0852" w:rsidRPr="00DE008F">
        <w:rPr>
          <w:rFonts w:ascii="Times New Roman" w:hAnsi="Times New Roman" w:cs="Times New Roman"/>
          <w:sz w:val="24"/>
          <w:szCs w:val="24"/>
        </w:rPr>
        <w:t>têm</w:t>
      </w:r>
      <w:r w:rsidR="00F47D64" w:rsidRPr="00DE008F">
        <w:rPr>
          <w:rFonts w:ascii="Times New Roman" w:hAnsi="Times New Roman" w:cs="Times New Roman"/>
          <w:sz w:val="24"/>
          <w:szCs w:val="24"/>
        </w:rPr>
        <w:t xml:space="preserve"> que ser os mesmos d</w:t>
      </w:r>
      <w:r w:rsidR="00386763">
        <w:rPr>
          <w:rFonts w:ascii="Times New Roman" w:hAnsi="Times New Roman" w:cs="Times New Roman"/>
          <w:sz w:val="24"/>
          <w:szCs w:val="24"/>
        </w:rPr>
        <w:t>as do</w:t>
      </w:r>
      <w:r w:rsidR="00F47D64" w:rsidRPr="00DE008F">
        <w:rPr>
          <w:rFonts w:ascii="Times New Roman" w:hAnsi="Times New Roman" w:cs="Times New Roman"/>
          <w:sz w:val="24"/>
          <w:szCs w:val="24"/>
        </w:rPr>
        <w:t xml:space="preserve"> presente para </w:t>
      </w:r>
      <w:r w:rsidR="000D30A7">
        <w:rPr>
          <w:rFonts w:ascii="Times New Roman" w:hAnsi="Times New Roman" w:cs="Times New Roman"/>
          <w:sz w:val="24"/>
          <w:szCs w:val="24"/>
        </w:rPr>
        <w:t xml:space="preserve">que o BIOMOD entenda que se trata das mesmas variáveis, porém em recortes temporais diferentes. Na pasta </w:t>
      </w:r>
      <w:r w:rsidR="000D30A7">
        <w:rPr>
          <w:rFonts w:ascii="Times New Roman" w:hAnsi="Times New Roman" w:cs="Times New Roman"/>
          <w:sz w:val="24"/>
          <w:szCs w:val="24"/>
        </w:rPr>
        <w:lastRenderedPageBreak/>
        <w:t xml:space="preserve">‘futuro’ no Drive (e que </w:t>
      </w:r>
      <w:r w:rsidR="00386763">
        <w:rPr>
          <w:rFonts w:ascii="Times New Roman" w:hAnsi="Times New Roman" w:cs="Times New Roman"/>
          <w:sz w:val="24"/>
          <w:szCs w:val="24"/>
        </w:rPr>
        <w:t xml:space="preserve">você </w:t>
      </w:r>
      <w:r w:rsidR="000D30A7">
        <w:rPr>
          <w:rFonts w:ascii="Times New Roman" w:hAnsi="Times New Roman" w:cs="Times New Roman"/>
          <w:sz w:val="24"/>
          <w:szCs w:val="24"/>
        </w:rPr>
        <w:t xml:space="preserve">deve ter </w:t>
      </w:r>
      <w:r w:rsidR="00386763">
        <w:rPr>
          <w:rFonts w:ascii="Times New Roman" w:hAnsi="Times New Roman" w:cs="Times New Roman"/>
          <w:sz w:val="24"/>
          <w:szCs w:val="24"/>
        </w:rPr>
        <w:t>baixado</w:t>
      </w:r>
      <w:r w:rsidR="000D30A7">
        <w:rPr>
          <w:rFonts w:ascii="Times New Roman" w:hAnsi="Times New Roman" w:cs="Times New Roman"/>
          <w:sz w:val="24"/>
          <w:szCs w:val="24"/>
        </w:rPr>
        <w:t xml:space="preserve"> para a pasta que você está trabalhando</w:t>
      </w:r>
      <w:r w:rsidR="00744175">
        <w:rPr>
          <w:rFonts w:ascii="Times New Roman" w:hAnsi="Times New Roman" w:cs="Times New Roman"/>
          <w:sz w:val="24"/>
          <w:szCs w:val="24"/>
        </w:rPr>
        <w:t xml:space="preserve"> no R), as camadas do futuro já estão com os nomes iguais ao do presente, mas essa dica fica para quando vocês tiverem que fazer seus projetos finais.</w:t>
      </w:r>
    </w:p>
    <w:p w14:paraId="6E1F8CB1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4B655AC9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 xml:space="preserve">bio3_2060=raster("C:/Users/rhtar/OneDrive/R/ENM_PPGE/Camadas/Futuro/WC_bio3_lonlat.tif") </w:t>
      </w:r>
    </w:p>
    <w:p w14:paraId="0A58ADDC" w14:textId="7EC28218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#Isotermalidade</w:t>
      </w:r>
      <w:r w:rsidR="000576C1">
        <w:rPr>
          <w:rFonts w:ascii="Lucida Console" w:hAnsi="Lucida Console" w:cs="Times New Roman"/>
          <w:sz w:val="20"/>
          <w:szCs w:val="20"/>
        </w:rPr>
        <w:t xml:space="preserve"> </w:t>
      </w:r>
      <w:r w:rsidR="000576C1" w:rsidRPr="000576C1">
        <w:rPr>
          <w:rFonts w:ascii="Lucida Console" w:hAnsi="Lucida Console" w:cs="Times New Roman"/>
          <w:sz w:val="20"/>
          <w:szCs w:val="20"/>
        </w:rPr>
        <w:t>2060</w:t>
      </w:r>
    </w:p>
    <w:p w14:paraId="0712866D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6CBBAB3B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bio7_2060=raster("C:/Users/rhtar/OneDrive/R/ENM_PPGE/Camadas//Futuro/WC_bio7_lonlat.tif")</w:t>
      </w:r>
    </w:p>
    <w:p w14:paraId="76A4FA01" w14:textId="5CB1EB6F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#Varia</w:t>
      </w:r>
      <w:r w:rsidR="00670064">
        <w:rPr>
          <w:rFonts w:ascii="Lucida Console" w:hAnsi="Lucida Console" w:cs="Times New Roman"/>
          <w:sz w:val="20"/>
          <w:szCs w:val="20"/>
        </w:rPr>
        <w:t>çã</w:t>
      </w:r>
      <w:r w:rsidRPr="00F47D64">
        <w:rPr>
          <w:rFonts w:ascii="Lucida Console" w:hAnsi="Lucida Console" w:cs="Times New Roman"/>
          <w:sz w:val="20"/>
          <w:szCs w:val="20"/>
        </w:rPr>
        <w:t>o Anual da Temperatura</w:t>
      </w:r>
      <w:r w:rsidR="000576C1">
        <w:rPr>
          <w:rFonts w:ascii="Lucida Console" w:hAnsi="Lucida Console" w:cs="Times New Roman"/>
          <w:sz w:val="20"/>
          <w:szCs w:val="20"/>
        </w:rPr>
        <w:t xml:space="preserve"> </w:t>
      </w:r>
      <w:r w:rsidR="000576C1" w:rsidRPr="000576C1">
        <w:rPr>
          <w:rFonts w:ascii="Lucida Console" w:hAnsi="Lucida Console" w:cs="Times New Roman"/>
          <w:sz w:val="20"/>
          <w:szCs w:val="20"/>
        </w:rPr>
        <w:t>2060</w:t>
      </w:r>
    </w:p>
    <w:p w14:paraId="3217F711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5C6E2702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bio12_2060=raster("C:/Users/rhtar/OneDrive/R/ENM_PPGE/Camadas/Futuro/WC_bio12_lonlat.tif")</w:t>
      </w:r>
    </w:p>
    <w:p w14:paraId="08DB5DC8" w14:textId="58771A00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#Precipita</w:t>
      </w:r>
      <w:r>
        <w:rPr>
          <w:rFonts w:ascii="Lucida Console" w:hAnsi="Lucida Console" w:cs="Times New Roman"/>
          <w:sz w:val="20"/>
          <w:szCs w:val="20"/>
        </w:rPr>
        <w:t>çã</w:t>
      </w:r>
      <w:r w:rsidRPr="00F47D64">
        <w:rPr>
          <w:rFonts w:ascii="Lucida Console" w:hAnsi="Lucida Console" w:cs="Times New Roman"/>
          <w:sz w:val="20"/>
          <w:szCs w:val="20"/>
        </w:rPr>
        <w:t>o Anual</w:t>
      </w:r>
      <w:r w:rsidR="000576C1">
        <w:rPr>
          <w:rFonts w:ascii="Lucida Console" w:hAnsi="Lucida Console" w:cs="Times New Roman"/>
          <w:sz w:val="20"/>
          <w:szCs w:val="20"/>
        </w:rPr>
        <w:t xml:space="preserve"> </w:t>
      </w:r>
      <w:r w:rsidR="000576C1" w:rsidRPr="000576C1">
        <w:rPr>
          <w:rFonts w:ascii="Lucida Console" w:hAnsi="Lucida Console" w:cs="Times New Roman"/>
          <w:sz w:val="20"/>
          <w:szCs w:val="20"/>
        </w:rPr>
        <w:t>2060</w:t>
      </w:r>
    </w:p>
    <w:p w14:paraId="62A98444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</w:p>
    <w:p w14:paraId="1C4410E7" w14:textId="77777777" w:rsidR="00F47D64" w:rsidRP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bio15_2060=raster("C:/Users/rhtar/OneDrive/R/ENM_PPGE/Camadas/Futuro/WC_bio15_lonlat.tif")</w:t>
      </w:r>
    </w:p>
    <w:p w14:paraId="021ED535" w14:textId="4C016BE3" w:rsidR="00F47D64" w:rsidRDefault="00F47D64" w:rsidP="00D26A7A">
      <w:pPr>
        <w:spacing w:line="240" w:lineRule="auto"/>
        <w:ind w:firstLine="709"/>
        <w:jc w:val="both"/>
        <w:rPr>
          <w:rFonts w:ascii="Lucida Console" w:hAnsi="Lucida Console" w:cs="Times New Roman"/>
          <w:sz w:val="20"/>
          <w:szCs w:val="20"/>
        </w:rPr>
      </w:pPr>
      <w:r w:rsidRPr="00F47D64">
        <w:rPr>
          <w:rFonts w:ascii="Lucida Console" w:hAnsi="Lucida Console" w:cs="Times New Roman"/>
          <w:sz w:val="20"/>
          <w:szCs w:val="20"/>
        </w:rPr>
        <w:t>#Sazonalidade da precipita</w:t>
      </w:r>
      <w:r>
        <w:rPr>
          <w:rFonts w:ascii="Lucida Console" w:hAnsi="Lucida Console" w:cs="Times New Roman"/>
          <w:sz w:val="20"/>
          <w:szCs w:val="20"/>
        </w:rPr>
        <w:t>çã</w:t>
      </w:r>
      <w:r w:rsidRPr="00F47D64">
        <w:rPr>
          <w:rFonts w:ascii="Lucida Console" w:hAnsi="Lucida Console" w:cs="Times New Roman"/>
          <w:sz w:val="20"/>
          <w:szCs w:val="20"/>
        </w:rPr>
        <w:t>o</w:t>
      </w:r>
      <w:r w:rsidR="000576C1">
        <w:rPr>
          <w:rFonts w:ascii="Lucida Console" w:hAnsi="Lucida Console" w:cs="Times New Roman"/>
          <w:sz w:val="20"/>
          <w:szCs w:val="20"/>
        </w:rPr>
        <w:t xml:space="preserve"> </w:t>
      </w:r>
      <w:r w:rsidR="000576C1" w:rsidRPr="000576C1">
        <w:rPr>
          <w:rFonts w:ascii="Lucida Console" w:hAnsi="Lucida Console" w:cs="Times New Roman"/>
          <w:sz w:val="20"/>
          <w:szCs w:val="20"/>
        </w:rPr>
        <w:t>2060</w:t>
      </w:r>
    </w:p>
    <w:p w14:paraId="1461DD7A" w14:textId="3F9864FD" w:rsidR="00670064" w:rsidRDefault="00670064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5467083D" w14:textId="27976845" w:rsidR="00F1706A" w:rsidRDefault="00F1706A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a permitir</w:t>
      </w:r>
      <w:r w:rsidR="00F75085">
        <w:rPr>
          <w:rFonts w:ascii="Times New Roman" w:hAnsi="Times New Roman" w:cs="Times New Roman"/>
          <w:sz w:val="24"/>
          <w:szCs w:val="24"/>
        </w:rPr>
        <w:t xml:space="preserve"> uma abordagem que a Araponga possa, em um cenário de mudanças climáticas, </w:t>
      </w:r>
      <w:r w:rsidR="00057135">
        <w:rPr>
          <w:rFonts w:ascii="Times New Roman" w:hAnsi="Times New Roman" w:cs="Times New Roman"/>
          <w:sz w:val="24"/>
          <w:szCs w:val="24"/>
        </w:rPr>
        <w:t>estar expandindo sua área (e não só tendo sua área reduzida)</w:t>
      </w:r>
    </w:p>
    <w:p w14:paraId="6EED3DEA" w14:textId="07A5282E" w:rsidR="00670064" w:rsidRPr="00670064" w:rsidRDefault="00670064" w:rsidP="00670064">
      <w:pPr>
        <w:pStyle w:val="Pargrafoda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70064">
        <w:rPr>
          <w:rFonts w:ascii="Times New Roman" w:hAnsi="Times New Roman" w:cs="Times New Roman"/>
          <w:sz w:val="24"/>
          <w:szCs w:val="24"/>
        </w:rPr>
        <w:t>Cortando as camadas futuras para o pol</w:t>
      </w:r>
      <w:r>
        <w:rPr>
          <w:rFonts w:ascii="Times New Roman" w:hAnsi="Times New Roman" w:cs="Times New Roman"/>
          <w:sz w:val="24"/>
          <w:szCs w:val="24"/>
        </w:rPr>
        <w:t>í</w:t>
      </w:r>
      <w:r w:rsidRPr="00670064">
        <w:rPr>
          <w:rFonts w:ascii="Times New Roman" w:hAnsi="Times New Roman" w:cs="Times New Roman"/>
          <w:sz w:val="24"/>
          <w:szCs w:val="24"/>
        </w:rPr>
        <w:t>gono da Araponga</w:t>
      </w:r>
    </w:p>
    <w:p w14:paraId="14E91E0B" w14:textId="77777777" w:rsidR="00F31694" w:rsidRDefault="00F31694" w:rsidP="0067006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1E6D1E30" w14:textId="68D02A06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bio3procnias_futuro=mask(crop(bio3_</w:t>
      </w:r>
      <w:proofErr w:type="gramStart"/>
      <w:r w:rsidRPr="00D26A7A">
        <w:rPr>
          <w:rFonts w:ascii="Lucida Console" w:hAnsi="Lucida Console" w:cs="Times New Roman"/>
          <w:sz w:val="20"/>
          <w:szCs w:val="20"/>
        </w:rPr>
        <w:t>2060,procniaspolygon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>),procniaspolygon)</w:t>
      </w:r>
    </w:p>
    <w:p w14:paraId="5B2BEBBB" w14:textId="7100F18B" w:rsidR="00670064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3EFF4C09" w14:textId="2953A02D" w:rsidR="00670064" w:rsidRPr="00C246C0" w:rsidRDefault="00C246C0" w:rsidP="00C246C0">
      <w:pPr>
        <w:spacing w:line="24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C246C0">
        <w:rPr>
          <w:rFonts w:ascii="Times New Roman" w:hAnsi="Times New Roman" w:cs="Times New Roman"/>
          <w:sz w:val="24"/>
          <w:szCs w:val="24"/>
        </w:rPr>
        <w:t>Como a camada bio3 no futuro está numa escala diferente da do presente, precisamos f</w:t>
      </w:r>
      <w:r w:rsidR="00670064" w:rsidRPr="00C246C0">
        <w:rPr>
          <w:rFonts w:ascii="Times New Roman" w:hAnsi="Times New Roman" w:cs="Times New Roman"/>
          <w:sz w:val="24"/>
          <w:szCs w:val="24"/>
        </w:rPr>
        <w:t>ormata</w:t>
      </w:r>
      <w:r w:rsidRPr="00C246C0">
        <w:rPr>
          <w:rFonts w:ascii="Times New Roman" w:hAnsi="Times New Roman" w:cs="Times New Roman"/>
          <w:sz w:val="24"/>
          <w:szCs w:val="24"/>
        </w:rPr>
        <w:t>r os valores</w:t>
      </w:r>
      <w:r w:rsidR="00670064" w:rsidRPr="00C246C0">
        <w:rPr>
          <w:rFonts w:ascii="Times New Roman" w:hAnsi="Times New Roman" w:cs="Times New Roman"/>
          <w:sz w:val="24"/>
          <w:szCs w:val="24"/>
        </w:rPr>
        <w:t xml:space="preserve"> </w:t>
      </w:r>
      <w:r w:rsidRPr="00C246C0">
        <w:rPr>
          <w:rFonts w:ascii="Times New Roman" w:hAnsi="Times New Roman" w:cs="Times New Roman"/>
          <w:sz w:val="24"/>
          <w:szCs w:val="24"/>
        </w:rPr>
        <w:t>d</w:t>
      </w:r>
      <w:r w:rsidR="00670064" w:rsidRPr="00C246C0">
        <w:rPr>
          <w:rFonts w:ascii="Times New Roman" w:hAnsi="Times New Roman" w:cs="Times New Roman"/>
          <w:sz w:val="24"/>
          <w:szCs w:val="24"/>
        </w:rPr>
        <w:t xml:space="preserve">a bio3_2060 para ficar no mesmo 'range' de valores do que o </w:t>
      </w:r>
      <w:proofErr w:type="spellStart"/>
      <w:r w:rsidR="00670064" w:rsidRPr="00C246C0">
        <w:rPr>
          <w:rFonts w:ascii="Times New Roman" w:hAnsi="Times New Roman" w:cs="Times New Roman"/>
          <w:sz w:val="24"/>
          <w:szCs w:val="24"/>
        </w:rPr>
        <w:t>bio</w:t>
      </w:r>
      <w:proofErr w:type="spellEnd"/>
      <w:r w:rsidR="00670064" w:rsidRPr="00C246C0">
        <w:rPr>
          <w:rFonts w:ascii="Times New Roman" w:hAnsi="Times New Roman" w:cs="Times New Roman"/>
          <w:sz w:val="24"/>
          <w:szCs w:val="24"/>
        </w:rPr>
        <w:t xml:space="preserve"> 3 no tempo presente</w:t>
      </w:r>
      <w:r w:rsidRPr="00C246C0">
        <w:rPr>
          <w:rFonts w:ascii="Times New Roman" w:hAnsi="Times New Roman" w:cs="Times New Roman"/>
          <w:sz w:val="24"/>
          <w:szCs w:val="24"/>
        </w:rPr>
        <w:t>, que é basicamente dividir por 100.</w:t>
      </w:r>
    </w:p>
    <w:p w14:paraId="6314CCB6" w14:textId="0834ADA0" w:rsidR="00670064" w:rsidRPr="00D26A7A" w:rsidRDefault="00670064" w:rsidP="00C246C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bio3procnias_futuro=bio3procnias_futuro/100</w:t>
      </w:r>
    </w:p>
    <w:p w14:paraId="2FFE3AFC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4729995B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bio7procnias_futuro=mask(crop(bio7_</w:t>
      </w:r>
      <w:proofErr w:type="gramStart"/>
      <w:r w:rsidRPr="00D26A7A">
        <w:rPr>
          <w:rFonts w:ascii="Lucida Console" w:hAnsi="Lucida Console" w:cs="Times New Roman"/>
          <w:sz w:val="20"/>
          <w:szCs w:val="20"/>
        </w:rPr>
        <w:t>2060,procniaspolygon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>),procniaspolygon)</w:t>
      </w:r>
    </w:p>
    <w:p w14:paraId="21ED20A9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210ABCC0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bio12procnias_futuro=mask(crop(bio12_</w:t>
      </w:r>
      <w:proofErr w:type="gramStart"/>
      <w:r w:rsidRPr="00D26A7A">
        <w:rPr>
          <w:rFonts w:ascii="Lucida Console" w:hAnsi="Lucida Console" w:cs="Times New Roman"/>
          <w:sz w:val="20"/>
          <w:szCs w:val="20"/>
        </w:rPr>
        <w:t>2060,procniaspolygon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>),procniaspolygon)</w:t>
      </w:r>
    </w:p>
    <w:p w14:paraId="33F7E4EC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4815FD0A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bio15procnias_futuro=mask(crop(bio15_</w:t>
      </w:r>
      <w:proofErr w:type="gramStart"/>
      <w:r w:rsidRPr="00D26A7A">
        <w:rPr>
          <w:rFonts w:ascii="Lucida Console" w:hAnsi="Lucida Console" w:cs="Times New Roman"/>
          <w:sz w:val="20"/>
          <w:szCs w:val="20"/>
        </w:rPr>
        <w:t>2060,procniaspolygon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>),procniaspolygon)</w:t>
      </w:r>
    </w:p>
    <w:p w14:paraId="0E99312B" w14:textId="77777777" w:rsidR="00670064" w:rsidRPr="00670064" w:rsidRDefault="00670064" w:rsidP="0067006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25FFEB81" w14:textId="14965D31" w:rsidR="00670064" w:rsidRPr="008D78E6" w:rsidRDefault="00670064" w:rsidP="008D78E6">
      <w:pPr>
        <w:pStyle w:val="PargrafodaLista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D78E6">
        <w:rPr>
          <w:rFonts w:ascii="Times New Roman" w:hAnsi="Times New Roman" w:cs="Times New Roman"/>
          <w:sz w:val="24"/>
          <w:szCs w:val="24"/>
        </w:rPr>
        <w:lastRenderedPageBreak/>
        <w:t>Unindo as vari</w:t>
      </w:r>
      <w:r w:rsidR="00F31694" w:rsidRPr="008D78E6">
        <w:rPr>
          <w:rFonts w:ascii="Times New Roman" w:hAnsi="Times New Roman" w:cs="Times New Roman"/>
          <w:sz w:val="24"/>
          <w:szCs w:val="24"/>
        </w:rPr>
        <w:t>á</w:t>
      </w:r>
      <w:r w:rsidRPr="008D78E6">
        <w:rPr>
          <w:rFonts w:ascii="Times New Roman" w:hAnsi="Times New Roman" w:cs="Times New Roman"/>
          <w:sz w:val="24"/>
          <w:szCs w:val="24"/>
        </w:rPr>
        <w:t xml:space="preserve">veis futuras em um </w:t>
      </w:r>
      <w:proofErr w:type="spellStart"/>
      <w:r w:rsidRPr="008D78E6">
        <w:rPr>
          <w:rFonts w:ascii="Times New Roman" w:hAnsi="Times New Roman" w:cs="Times New Roman"/>
          <w:sz w:val="24"/>
          <w:szCs w:val="24"/>
        </w:rPr>
        <w:t>unico</w:t>
      </w:r>
      <w:proofErr w:type="spellEnd"/>
      <w:r w:rsidRPr="008D78E6">
        <w:rPr>
          <w:rFonts w:ascii="Times New Roman" w:hAnsi="Times New Roman" w:cs="Times New Roman"/>
          <w:sz w:val="24"/>
          <w:szCs w:val="24"/>
        </w:rPr>
        <w:t xml:space="preserve"> '</w:t>
      </w:r>
      <w:proofErr w:type="spellStart"/>
      <w:r w:rsidRPr="008D78E6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Pr="008D78E6">
        <w:rPr>
          <w:rFonts w:ascii="Times New Roman" w:hAnsi="Times New Roman" w:cs="Times New Roman"/>
          <w:sz w:val="24"/>
          <w:szCs w:val="24"/>
        </w:rPr>
        <w:t>'</w:t>
      </w:r>
    </w:p>
    <w:p w14:paraId="65FA8622" w14:textId="77777777" w:rsidR="00670064" w:rsidRPr="00D26A7A" w:rsidRDefault="00670064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biostack_futuro=stack(</w:t>
      </w:r>
      <w:proofErr w:type="gramStart"/>
      <w:r w:rsidRPr="00D26A7A">
        <w:rPr>
          <w:rFonts w:ascii="Lucida Console" w:hAnsi="Lucida Console" w:cs="Times New Roman"/>
          <w:sz w:val="20"/>
          <w:szCs w:val="20"/>
        </w:rPr>
        <w:t>altprocnias,bio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>3procnias_futuro,bio7procnias_futuro,bio12procnias_futuro,bio15procnias_futuro)</w:t>
      </w:r>
    </w:p>
    <w:p w14:paraId="56F8B120" w14:textId="77777777" w:rsidR="00670064" w:rsidRPr="00670064" w:rsidRDefault="00670064" w:rsidP="00670064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5147C4F" w14:textId="5A2DD5C2" w:rsidR="008219D9" w:rsidRPr="008219D9" w:rsidRDefault="008219D9" w:rsidP="008219D9">
      <w:pPr>
        <w:pStyle w:val="PargrafodaLista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8219D9">
        <w:rPr>
          <w:rFonts w:ascii="Times New Roman" w:hAnsi="Times New Roman" w:cs="Times New Roman"/>
          <w:sz w:val="24"/>
          <w:szCs w:val="24"/>
        </w:rPr>
        <w:t>Plotando o '</w:t>
      </w:r>
      <w:proofErr w:type="spellStart"/>
      <w:r w:rsidRPr="008219D9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Pr="008219D9">
        <w:rPr>
          <w:rFonts w:ascii="Times New Roman" w:hAnsi="Times New Roman" w:cs="Times New Roman"/>
          <w:sz w:val="24"/>
          <w:szCs w:val="24"/>
        </w:rPr>
        <w:t>' das variáveis futuras e comparando com o '</w:t>
      </w:r>
      <w:proofErr w:type="spellStart"/>
      <w:r w:rsidRPr="008219D9">
        <w:rPr>
          <w:rFonts w:ascii="Times New Roman" w:hAnsi="Times New Roman" w:cs="Times New Roman"/>
          <w:sz w:val="24"/>
          <w:szCs w:val="24"/>
        </w:rPr>
        <w:t>stack</w:t>
      </w:r>
      <w:proofErr w:type="spellEnd"/>
      <w:r w:rsidRPr="008219D9">
        <w:rPr>
          <w:rFonts w:ascii="Times New Roman" w:hAnsi="Times New Roman" w:cs="Times New Roman"/>
          <w:sz w:val="24"/>
          <w:szCs w:val="24"/>
        </w:rPr>
        <w:t xml:space="preserve">' do presente (melhorar com os códigos da Mari) </w:t>
      </w:r>
    </w:p>
    <w:p w14:paraId="6DF1A336" w14:textId="77777777" w:rsidR="008219D9" w:rsidRPr="008219D9" w:rsidRDefault="008219D9" w:rsidP="008219D9">
      <w:pPr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proofErr w:type="gramStart"/>
      <w:r w:rsidRPr="008219D9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spellStart"/>
      <w:proofErr w:type="gramEnd"/>
      <w:r w:rsidRPr="008219D9">
        <w:rPr>
          <w:rFonts w:ascii="Lucida Console" w:hAnsi="Lucida Console" w:cs="Times New Roman"/>
          <w:sz w:val="20"/>
          <w:szCs w:val="20"/>
          <w:lang w:val="en-US"/>
        </w:rPr>
        <w:t>biostack_futuro</w:t>
      </w:r>
      <w:proofErr w:type="spellEnd"/>
      <w:r w:rsidRPr="008219D9">
        <w:rPr>
          <w:rFonts w:ascii="Lucida Console" w:hAnsi="Lucida Console" w:cs="Times New Roman"/>
          <w:sz w:val="20"/>
          <w:szCs w:val="20"/>
          <w:lang w:val="en-US"/>
        </w:rPr>
        <w:t>, col=</w:t>
      </w:r>
      <w:proofErr w:type="spellStart"/>
      <w:r w:rsidRPr="008219D9">
        <w:rPr>
          <w:rFonts w:ascii="Lucida Console" w:hAnsi="Lucida Console" w:cs="Times New Roman"/>
          <w:sz w:val="20"/>
          <w:szCs w:val="20"/>
          <w:lang w:val="en-US"/>
        </w:rPr>
        <w:t>topo.colors</w:t>
      </w:r>
      <w:proofErr w:type="spellEnd"/>
      <w:r w:rsidRPr="008219D9">
        <w:rPr>
          <w:rFonts w:ascii="Lucida Console" w:hAnsi="Lucida Console" w:cs="Times New Roman"/>
          <w:sz w:val="20"/>
          <w:szCs w:val="20"/>
          <w:lang w:val="en-US"/>
        </w:rPr>
        <w:t>(255))</w:t>
      </w:r>
    </w:p>
    <w:p w14:paraId="7BD33556" w14:textId="6A0F3784" w:rsidR="00670064" w:rsidRPr="008219D9" w:rsidRDefault="008219D9" w:rsidP="008219D9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8219D9">
        <w:rPr>
          <w:rFonts w:ascii="Lucida Console" w:hAnsi="Lucida Console" w:cs="Times New Roman"/>
          <w:sz w:val="20"/>
          <w:szCs w:val="20"/>
          <w:lang w:val="en-US"/>
        </w:rPr>
        <w:t>plot(</w:t>
      </w:r>
      <w:proofErr w:type="gramEnd"/>
      <w:r w:rsidRPr="008219D9">
        <w:rPr>
          <w:rFonts w:ascii="Lucida Console" w:hAnsi="Lucida Console" w:cs="Times New Roman"/>
          <w:sz w:val="20"/>
          <w:szCs w:val="20"/>
          <w:lang w:val="en-US"/>
        </w:rPr>
        <w:t>biostack1, col=</w:t>
      </w:r>
      <w:proofErr w:type="spellStart"/>
      <w:r w:rsidRPr="008219D9">
        <w:rPr>
          <w:rFonts w:ascii="Lucida Console" w:hAnsi="Lucida Console" w:cs="Times New Roman"/>
          <w:sz w:val="20"/>
          <w:szCs w:val="20"/>
          <w:lang w:val="en-US"/>
        </w:rPr>
        <w:t>topo.colors</w:t>
      </w:r>
      <w:proofErr w:type="spellEnd"/>
      <w:r w:rsidRPr="008219D9">
        <w:rPr>
          <w:rFonts w:ascii="Lucida Console" w:hAnsi="Lucida Console" w:cs="Times New Roman"/>
          <w:sz w:val="20"/>
          <w:szCs w:val="20"/>
          <w:lang w:val="en-US"/>
        </w:rPr>
        <w:t>(255))</w:t>
      </w:r>
    </w:p>
    <w:p w14:paraId="22ED3022" w14:textId="77777777" w:rsidR="008219D9" w:rsidRPr="00F1706A" w:rsidRDefault="008219D9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3FCF217" w14:textId="5A379F75" w:rsidR="00EF65C3" w:rsidRDefault="000109E9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s próximos passos, vamos projetar os modelos criados (</w:t>
      </w:r>
      <w:r w:rsidRPr="00393F32">
        <w:rPr>
          <w:rFonts w:ascii="Lucida Console" w:hAnsi="Lucida Console" w:cs="Times New Roman"/>
          <w:sz w:val="20"/>
          <w:szCs w:val="20"/>
        </w:rPr>
        <w:t>procnias1model</w:t>
      </w:r>
      <w:r>
        <w:rPr>
          <w:rFonts w:ascii="Times New Roman" w:hAnsi="Times New Roman" w:cs="Times New Roman"/>
          <w:sz w:val="24"/>
          <w:szCs w:val="24"/>
        </w:rPr>
        <w:t xml:space="preserve"> e </w:t>
      </w:r>
      <w:r w:rsidRPr="00393F32">
        <w:rPr>
          <w:rFonts w:ascii="Lucida Console" w:hAnsi="Lucida Console" w:cs="Times New Roman"/>
          <w:sz w:val="20"/>
          <w:szCs w:val="20"/>
        </w:rPr>
        <w:t>procnias2model</w:t>
      </w:r>
      <w:r>
        <w:rPr>
          <w:rFonts w:ascii="Times New Roman" w:hAnsi="Times New Roman" w:cs="Times New Roman"/>
          <w:sz w:val="24"/>
          <w:szCs w:val="24"/>
        </w:rPr>
        <w:t>) no novo ambiente, ou seja, no conjunto de camadas com projeções futuras que geramos acima (</w:t>
      </w:r>
      <w:proofErr w:type="spellStart"/>
      <w:r w:rsidRPr="00692162">
        <w:rPr>
          <w:rFonts w:ascii="Lucida Console" w:hAnsi="Lucida Console" w:cs="Times New Roman"/>
          <w:sz w:val="20"/>
          <w:szCs w:val="20"/>
        </w:rPr>
        <w:t>biostack_futuro</w:t>
      </w:r>
      <w:proofErr w:type="spellEnd"/>
      <w:r>
        <w:rPr>
          <w:rFonts w:ascii="Times New Roman" w:hAnsi="Times New Roman" w:cs="Times New Roman"/>
          <w:sz w:val="24"/>
          <w:szCs w:val="24"/>
        </w:rPr>
        <w:t>).</w:t>
      </w:r>
      <w:r w:rsidR="00883FFD">
        <w:rPr>
          <w:rFonts w:ascii="Times New Roman" w:hAnsi="Times New Roman" w:cs="Times New Roman"/>
          <w:sz w:val="24"/>
          <w:szCs w:val="24"/>
        </w:rPr>
        <w:t xml:space="preserve"> Aqui é importante a gente perceber que não </w:t>
      </w:r>
      <w:r w:rsidR="00D45A01">
        <w:rPr>
          <w:rFonts w:ascii="Times New Roman" w:hAnsi="Times New Roman" w:cs="Times New Roman"/>
          <w:sz w:val="24"/>
          <w:szCs w:val="24"/>
        </w:rPr>
        <w:t>rodaremos</w:t>
      </w:r>
      <w:r w:rsidR="00883FFD">
        <w:rPr>
          <w:rFonts w:ascii="Times New Roman" w:hAnsi="Times New Roman" w:cs="Times New Roman"/>
          <w:sz w:val="24"/>
          <w:szCs w:val="24"/>
        </w:rPr>
        <w:t xml:space="preserve"> novos modelos de distribuição e sim apenas transferir as predições d</w:t>
      </w:r>
      <w:r w:rsidR="00D45A01">
        <w:rPr>
          <w:rFonts w:ascii="Times New Roman" w:hAnsi="Times New Roman" w:cs="Times New Roman"/>
          <w:sz w:val="24"/>
          <w:szCs w:val="24"/>
        </w:rPr>
        <w:t>a modelagem no presente com base nas variáveis preditoras para</w:t>
      </w:r>
      <w:r w:rsidR="00425F2D">
        <w:rPr>
          <w:rFonts w:ascii="Times New Roman" w:hAnsi="Times New Roman" w:cs="Times New Roman"/>
          <w:sz w:val="24"/>
          <w:szCs w:val="24"/>
        </w:rPr>
        <w:t xml:space="preserve"> o futuro.</w:t>
      </w:r>
    </w:p>
    <w:p w14:paraId="275E51C4" w14:textId="68739987" w:rsidR="00EF65C3" w:rsidRDefault="00EF65C3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3712E408" w14:textId="642F8315" w:rsidR="00EF65C3" w:rsidRPr="000A171C" w:rsidRDefault="00EF65C3" w:rsidP="000A171C">
      <w:pPr>
        <w:pStyle w:val="PargrafodaLista"/>
        <w:numPr>
          <w:ilvl w:val="0"/>
          <w:numId w:val="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171C">
        <w:rPr>
          <w:rFonts w:ascii="Times New Roman" w:hAnsi="Times New Roman" w:cs="Times New Roman"/>
          <w:sz w:val="24"/>
          <w:szCs w:val="24"/>
        </w:rPr>
        <w:t xml:space="preserve">Projetando no espaço geográfico os modelos do presente nas condições climáticas futuras </w:t>
      </w:r>
    </w:p>
    <w:p w14:paraId="6AC2D641" w14:textId="77777777" w:rsidR="00EF65C3" w:rsidRPr="00D26A7A" w:rsidRDefault="00EF65C3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</w:p>
    <w:p w14:paraId="098BD13C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7664F9">
        <w:rPr>
          <w:rFonts w:ascii="Lucida Console" w:hAnsi="Lucida Console" w:cs="Times New Roman"/>
          <w:sz w:val="20"/>
          <w:szCs w:val="20"/>
        </w:rPr>
        <w:t xml:space="preserve">projec_procnias1_futuro &lt;- </w:t>
      </w:r>
      <w:proofErr w:type="spellStart"/>
      <w:r w:rsidRPr="007664F9">
        <w:rPr>
          <w:rFonts w:ascii="Lucida Console" w:hAnsi="Lucida Console" w:cs="Times New Roman"/>
          <w:sz w:val="20"/>
          <w:szCs w:val="20"/>
        </w:rPr>
        <w:t>BIOMOD_</w:t>
      </w:r>
      <w:proofErr w:type="gramStart"/>
      <w:r w:rsidRPr="007664F9">
        <w:rPr>
          <w:rFonts w:ascii="Lucida Console" w:hAnsi="Lucida Console" w:cs="Times New Roman"/>
          <w:sz w:val="20"/>
          <w:szCs w:val="20"/>
        </w:rPr>
        <w:t>Projection</w:t>
      </w:r>
      <w:proofErr w:type="spellEnd"/>
      <w:r w:rsidRPr="007664F9">
        <w:rPr>
          <w:rFonts w:ascii="Lucida Console" w:hAnsi="Lucida Console" w:cs="Times New Roman"/>
          <w:sz w:val="20"/>
          <w:szCs w:val="20"/>
        </w:rPr>
        <w:t>(</w:t>
      </w:r>
      <w:proofErr w:type="gramEnd"/>
    </w:p>
    <w:p w14:paraId="53E6ABE9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7664F9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7664F9">
        <w:rPr>
          <w:rFonts w:ascii="Lucida Console" w:hAnsi="Lucida Console" w:cs="Times New Roman"/>
          <w:sz w:val="20"/>
          <w:szCs w:val="20"/>
        </w:rPr>
        <w:t>modeling.output</w:t>
      </w:r>
      <w:proofErr w:type="spellEnd"/>
      <w:proofErr w:type="gramEnd"/>
      <w:r w:rsidRPr="007664F9">
        <w:rPr>
          <w:rFonts w:ascii="Lucida Console" w:hAnsi="Lucida Console" w:cs="Times New Roman"/>
          <w:sz w:val="20"/>
          <w:szCs w:val="20"/>
        </w:rPr>
        <w:t xml:space="preserve"> = procnias1model, #modelo do presente de envelope e </w:t>
      </w:r>
      <w:proofErr w:type="spellStart"/>
      <w:r w:rsidRPr="007664F9">
        <w:rPr>
          <w:rFonts w:ascii="Lucida Console" w:hAnsi="Lucida Console" w:cs="Times New Roman"/>
          <w:sz w:val="20"/>
          <w:szCs w:val="20"/>
        </w:rPr>
        <w:t>regressao</w:t>
      </w:r>
      <w:proofErr w:type="spellEnd"/>
    </w:p>
    <w:p w14:paraId="535DDD90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7664F9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r w:rsidRPr="007664F9">
        <w:rPr>
          <w:rFonts w:ascii="Lucida Console" w:hAnsi="Lucida Console" w:cs="Times New Roman"/>
          <w:sz w:val="20"/>
          <w:szCs w:val="20"/>
        </w:rPr>
        <w:t>new.env</w:t>
      </w:r>
      <w:proofErr w:type="spellEnd"/>
      <w:r w:rsidRPr="007664F9">
        <w:rPr>
          <w:rFonts w:ascii="Lucida Console" w:hAnsi="Lucida Console" w:cs="Times New Roman"/>
          <w:sz w:val="20"/>
          <w:szCs w:val="20"/>
        </w:rPr>
        <w:t xml:space="preserve"> = </w:t>
      </w:r>
      <w:proofErr w:type="spellStart"/>
      <w:r w:rsidRPr="007664F9">
        <w:rPr>
          <w:rFonts w:ascii="Lucida Console" w:hAnsi="Lucida Console" w:cs="Times New Roman"/>
          <w:sz w:val="20"/>
          <w:szCs w:val="20"/>
        </w:rPr>
        <w:t>biostack_futuro</w:t>
      </w:r>
      <w:proofErr w:type="spellEnd"/>
      <w:r w:rsidRPr="007664F9">
        <w:rPr>
          <w:rFonts w:ascii="Lucida Console" w:hAnsi="Lucida Console" w:cs="Times New Roman"/>
          <w:sz w:val="20"/>
          <w:szCs w:val="20"/>
        </w:rPr>
        <w:t>, #aqui você indica as camadas futuras que vão ser usadas para projetar</w:t>
      </w:r>
    </w:p>
    <w:p w14:paraId="5309C7EF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7664F9">
        <w:rPr>
          <w:rFonts w:ascii="Lucida Console" w:hAnsi="Lucida Console" w:cs="Times New Roman"/>
          <w:sz w:val="20"/>
          <w:szCs w:val="20"/>
        </w:rPr>
        <w:t xml:space="preserve">  proj.name = "Modelos </w:t>
      </w:r>
      <w:proofErr w:type="spellStart"/>
      <w:r w:rsidRPr="007664F9">
        <w:rPr>
          <w:rFonts w:ascii="Lucida Console" w:hAnsi="Lucida Console" w:cs="Times New Roman"/>
          <w:sz w:val="20"/>
          <w:szCs w:val="20"/>
        </w:rPr>
        <w:t>Futuro_SRE_GLM_GAM</w:t>
      </w:r>
      <w:proofErr w:type="spellEnd"/>
      <w:r w:rsidRPr="007664F9">
        <w:rPr>
          <w:rFonts w:ascii="Lucida Console" w:hAnsi="Lucida Console" w:cs="Times New Roman"/>
          <w:sz w:val="20"/>
          <w:szCs w:val="20"/>
        </w:rPr>
        <w:t>", #nome da pasta</w:t>
      </w:r>
    </w:p>
    <w:p w14:paraId="394807DF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7664F9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7664F9">
        <w:rPr>
          <w:rFonts w:ascii="Lucida Console" w:hAnsi="Lucida Console" w:cs="Times New Roman"/>
          <w:sz w:val="20"/>
          <w:szCs w:val="20"/>
          <w:lang w:val="en-US"/>
        </w:rPr>
        <w:t>selected.models</w:t>
      </w:r>
      <w:proofErr w:type="spellEnd"/>
      <w:proofErr w:type="gram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= "all",</w:t>
      </w:r>
    </w:p>
    <w:p w14:paraId="1B62CD02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7664F9">
        <w:rPr>
          <w:rFonts w:ascii="Lucida Console" w:hAnsi="Lucida Console" w:cs="Times New Roman"/>
          <w:sz w:val="20"/>
          <w:szCs w:val="20"/>
          <w:lang w:val="en-US"/>
        </w:rPr>
        <w:t>binary.meth</w:t>
      </w:r>
      <w:proofErr w:type="spellEnd"/>
      <w:proofErr w:type="gram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= "TSS",</w:t>
      </w:r>
    </w:p>
    <w:p w14:paraId="385F74C8" w14:textId="77777777" w:rsidR="007664F9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7664F9">
        <w:rPr>
          <w:rFonts w:ascii="Lucida Console" w:hAnsi="Lucida Console" w:cs="Times New Roman"/>
          <w:sz w:val="20"/>
          <w:szCs w:val="20"/>
          <w:lang w:val="en-US"/>
        </w:rPr>
        <w:t>output.format</w:t>
      </w:r>
      <w:proofErr w:type="spellEnd"/>
      <w:proofErr w:type="gram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= ".</w:t>
      </w:r>
      <w:proofErr w:type="spellStart"/>
      <w:r w:rsidRPr="007664F9">
        <w:rPr>
          <w:rFonts w:ascii="Lucida Console" w:hAnsi="Lucida Console" w:cs="Times New Roman"/>
          <w:sz w:val="20"/>
          <w:szCs w:val="20"/>
          <w:lang w:val="en-US"/>
        </w:rPr>
        <w:t>img</w:t>
      </w:r>
      <w:proofErr w:type="spell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", compress = ' </w:t>
      </w:r>
      <w:proofErr w:type="spellStart"/>
      <w:r w:rsidRPr="007664F9">
        <w:rPr>
          <w:rFonts w:ascii="Lucida Console" w:hAnsi="Lucida Console" w:cs="Times New Roman"/>
          <w:sz w:val="20"/>
          <w:szCs w:val="20"/>
          <w:lang w:val="en-US"/>
        </w:rPr>
        <w:t>xz</w:t>
      </w:r>
      <w:proofErr w:type="spell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' ,</w:t>
      </w:r>
    </w:p>
    <w:p w14:paraId="3CC81842" w14:textId="410FF931" w:rsidR="00EF65C3" w:rsidRPr="007664F9" w:rsidRDefault="007664F9" w:rsidP="007664F9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7664F9">
        <w:rPr>
          <w:rFonts w:ascii="Lucida Console" w:hAnsi="Lucida Console" w:cs="Times New Roman"/>
          <w:sz w:val="20"/>
          <w:szCs w:val="20"/>
          <w:lang w:val="en-US"/>
        </w:rPr>
        <w:t>clamping.mask</w:t>
      </w:r>
      <w:proofErr w:type="spellEnd"/>
      <w:proofErr w:type="gram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= T, </w:t>
      </w:r>
      <w:proofErr w:type="spellStart"/>
      <w:r w:rsidRPr="007664F9">
        <w:rPr>
          <w:rFonts w:ascii="Lucida Console" w:hAnsi="Lucida Console" w:cs="Times New Roman"/>
          <w:sz w:val="20"/>
          <w:szCs w:val="20"/>
          <w:lang w:val="en-US"/>
        </w:rPr>
        <w:t>do.stack</w:t>
      </w:r>
      <w:proofErr w:type="spellEnd"/>
      <w:r w:rsidRPr="007664F9">
        <w:rPr>
          <w:rFonts w:ascii="Lucida Console" w:hAnsi="Lucida Console" w:cs="Times New Roman"/>
          <w:sz w:val="20"/>
          <w:szCs w:val="20"/>
          <w:lang w:val="en-US"/>
        </w:rPr>
        <w:t xml:space="preserve"> = T</w:t>
      </w:r>
    </w:p>
    <w:p w14:paraId="635770B8" w14:textId="77777777" w:rsidR="00EF65C3" w:rsidRPr="007664F9" w:rsidRDefault="00EF65C3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</w:p>
    <w:p w14:paraId="0A9F511F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1978B0">
        <w:rPr>
          <w:rFonts w:ascii="Lucida Console" w:hAnsi="Lucida Console" w:cs="Times New Roman"/>
          <w:sz w:val="20"/>
          <w:szCs w:val="20"/>
        </w:rPr>
        <w:t xml:space="preserve">projec_procnias2_futuro &lt;- </w:t>
      </w:r>
      <w:proofErr w:type="spellStart"/>
      <w:r w:rsidRPr="001978B0">
        <w:rPr>
          <w:rFonts w:ascii="Lucida Console" w:hAnsi="Lucida Console" w:cs="Times New Roman"/>
          <w:sz w:val="20"/>
          <w:szCs w:val="20"/>
        </w:rPr>
        <w:t>BIOMOD_</w:t>
      </w:r>
      <w:proofErr w:type="gramStart"/>
      <w:r w:rsidRPr="001978B0">
        <w:rPr>
          <w:rFonts w:ascii="Lucida Console" w:hAnsi="Lucida Console" w:cs="Times New Roman"/>
          <w:sz w:val="20"/>
          <w:szCs w:val="20"/>
        </w:rPr>
        <w:t>Projection</w:t>
      </w:r>
      <w:proofErr w:type="spellEnd"/>
      <w:r w:rsidRPr="001978B0">
        <w:rPr>
          <w:rFonts w:ascii="Lucida Console" w:hAnsi="Lucida Console" w:cs="Times New Roman"/>
          <w:sz w:val="20"/>
          <w:szCs w:val="20"/>
        </w:rPr>
        <w:t>(</w:t>
      </w:r>
      <w:proofErr w:type="gramEnd"/>
    </w:p>
    <w:p w14:paraId="1CF7D267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1978B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1978B0">
        <w:rPr>
          <w:rFonts w:ascii="Lucida Console" w:hAnsi="Lucida Console" w:cs="Times New Roman"/>
          <w:sz w:val="20"/>
          <w:szCs w:val="20"/>
        </w:rPr>
        <w:t>modeling.output</w:t>
      </w:r>
      <w:proofErr w:type="spellEnd"/>
      <w:proofErr w:type="gramEnd"/>
      <w:r w:rsidRPr="001978B0">
        <w:rPr>
          <w:rFonts w:ascii="Lucida Console" w:hAnsi="Lucida Console" w:cs="Times New Roman"/>
          <w:sz w:val="20"/>
          <w:szCs w:val="20"/>
        </w:rPr>
        <w:t xml:space="preserve"> = procnias2model, #modelo do </w:t>
      </w:r>
      <w:proofErr w:type="spellStart"/>
      <w:r w:rsidRPr="001978B0">
        <w:rPr>
          <w:rFonts w:ascii="Lucida Console" w:hAnsi="Lucida Console" w:cs="Times New Roman"/>
          <w:sz w:val="20"/>
          <w:szCs w:val="20"/>
        </w:rPr>
        <w:t>presente_classificação</w:t>
      </w:r>
      <w:proofErr w:type="spellEnd"/>
      <w:r w:rsidRPr="001978B0">
        <w:rPr>
          <w:rFonts w:ascii="Lucida Console" w:hAnsi="Lucida Console" w:cs="Times New Roman"/>
          <w:sz w:val="20"/>
          <w:szCs w:val="20"/>
        </w:rPr>
        <w:t xml:space="preserve"> e </w:t>
      </w:r>
      <w:proofErr w:type="spellStart"/>
      <w:r w:rsidRPr="001978B0">
        <w:rPr>
          <w:rFonts w:ascii="Lucida Console" w:hAnsi="Lucida Console" w:cs="Times New Roman"/>
          <w:sz w:val="20"/>
          <w:szCs w:val="20"/>
        </w:rPr>
        <w:t>maxima</w:t>
      </w:r>
      <w:proofErr w:type="spellEnd"/>
      <w:r w:rsidRPr="001978B0">
        <w:rPr>
          <w:rFonts w:ascii="Lucida Console" w:hAnsi="Lucida Console" w:cs="Times New Roman"/>
          <w:sz w:val="20"/>
          <w:szCs w:val="20"/>
        </w:rPr>
        <w:t xml:space="preserve"> entropia</w:t>
      </w:r>
    </w:p>
    <w:p w14:paraId="6A4F7F79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1978B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r w:rsidRPr="001978B0">
        <w:rPr>
          <w:rFonts w:ascii="Lucida Console" w:hAnsi="Lucida Console" w:cs="Times New Roman"/>
          <w:sz w:val="20"/>
          <w:szCs w:val="20"/>
        </w:rPr>
        <w:t>new.env</w:t>
      </w:r>
      <w:proofErr w:type="spellEnd"/>
      <w:r w:rsidRPr="001978B0">
        <w:rPr>
          <w:rFonts w:ascii="Lucida Console" w:hAnsi="Lucida Console" w:cs="Times New Roman"/>
          <w:sz w:val="20"/>
          <w:szCs w:val="20"/>
        </w:rPr>
        <w:t xml:space="preserve"> = </w:t>
      </w:r>
      <w:proofErr w:type="spellStart"/>
      <w:r w:rsidRPr="001978B0">
        <w:rPr>
          <w:rFonts w:ascii="Lucida Console" w:hAnsi="Lucida Console" w:cs="Times New Roman"/>
          <w:sz w:val="20"/>
          <w:szCs w:val="20"/>
        </w:rPr>
        <w:t>biostack_futuro</w:t>
      </w:r>
      <w:proofErr w:type="spellEnd"/>
      <w:r w:rsidRPr="001978B0">
        <w:rPr>
          <w:rFonts w:ascii="Lucida Console" w:hAnsi="Lucida Console" w:cs="Times New Roman"/>
          <w:sz w:val="20"/>
          <w:szCs w:val="20"/>
        </w:rPr>
        <w:t>, #aqui você indica as camadas futuras que vão ser usadas para projetar</w:t>
      </w:r>
    </w:p>
    <w:p w14:paraId="06DA3ECB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1978B0">
        <w:rPr>
          <w:rFonts w:ascii="Lucida Console" w:hAnsi="Lucida Console" w:cs="Times New Roman"/>
          <w:sz w:val="20"/>
          <w:szCs w:val="20"/>
        </w:rPr>
        <w:t xml:space="preserve">  proj.name = "Modelos </w:t>
      </w:r>
      <w:proofErr w:type="spellStart"/>
      <w:r w:rsidRPr="001978B0">
        <w:rPr>
          <w:rFonts w:ascii="Lucida Console" w:hAnsi="Lucida Console" w:cs="Times New Roman"/>
          <w:sz w:val="20"/>
          <w:szCs w:val="20"/>
        </w:rPr>
        <w:t>Futuro_RF_BRT_MAXENT</w:t>
      </w:r>
      <w:proofErr w:type="spellEnd"/>
      <w:r w:rsidRPr="001978B0">
        <w:rPr>
          <w:rFonts w:ascii="Lucida Console" w:hAnsi="Lucida Console" w:cs="Times New Roman"/>
          <w:sz w:val="20"/>
          <w:szCs w:val="20"/>
        </w:rPr>
        <w:t>", #nome da pasta</w:t>
      </w:r>
    </w:p>
    <w:p w14:paraId="7DA7B28E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1978B0">
        <w:rPr>
          <w:rFonts w:ascii="Lucida Console" w:hAnsi="Lucida Console" w:cs="Times New Roman"/>
          <w:sz w:val="20"/>
          <w:szCs w:val="20"/>
        </w:rPr>
        <w:t xml:space="preserve">  </w:t>
      </w:r>
      <w:proofErr w:type="spellStart"/>
      <w:proofErr w:type="gramStart"/>
      <w:r w:rsidRPr="001978B0">
        <w:rPr>
          <w:rFonts w:ascii="Lucida Console" w:hAnsi="Lucida Console" w:cs="Times New Roman"/>
          <w:sz w:val="20"/>
          <w:szCs w:val="20"/>
          <w:lang w:val="en-US"/>
        </w:rPr>
        <w:t>selected.models</w:t>
      </w:r>
      <w:proofErr w:type="spellEnd"/>
      <w:proofErr w:type="gram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= "all",</w:t>
      </w:r>
    </w:p>
    <w:p w14:paraId="2579F65C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1978B0">
        <w:rPr>
          <w:rFonts w:ascii="Lucida Console" w:hAnsi="Lucida Console" w:cs="Times New Roman"/>
          <w:sz w:val="20"/>
          <w:szCs w:val="20"/>
          <w:lang w:val="en-US"/>
        </w:rPr>
        <w:t>binary.meth</w:t>
      </w:r>
      <w:proofErr w:type="spellEnd"/>
      <w:proofErr w:type="gram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= "TSS",</w:t>
      </w:r>
    </w:p>
    <w:p w14:paraId="52ECFC2A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1978B0">
        <w:rPr>
          <w:rFonts w:ascii="Lucida Console" w:hAnsi="Lucida Console" w:cs="Times New Roman"/>
          <w:sz w:val="20"/>
          <w:szCs w:val="20"/>
          <w:lang w:val="en-US"/>
        </w:rPr>
        <w:t>output.format</w:t>
      </w:r>
      <w:proofErr w:type="spellEnd"/>
      <w:proofErr w:type="gram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= ".</w:t>
      </w:r>
      <w:proofErr w:type="spellStart"/>
      <w:r w:rsidRPr="001978B0">
        <w:rPr>
          <w:rFonts w:ascii="Lucida Console" w:hAnsi="Lucida Console" w:cs="Times New Roman"/>
          <w:sz w:val="20"/>
          <w:szCs w:val="20"/>
          <w:lang w:val="en-US"/>
        </w:rPr>
        <w:t>img</w:t>
      </w:r>
      <w:proofErr w:type="spell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", compress = ' </w:t>
      </w:r>
      <w:proofErr w:type="spellStart"/>
      <w:r w:rsidRPr="001978B0">
        <w:rPr>
          <w:rFonts w:ascii="Lucida Console" w:hAnsi="Lucida Console" w:cs="Times New Roman"/>
          <w:sz w:val="20"/>
          <w:szCs w:val="20"/>
          <w:lang w:val="en-US"/>
        </w:rPr>
        <w:t>xz</w:t>
      </w:r>
      <w:proofErr w:type="spell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' ,</w:t>
      </w:r>
    </w:p>
    <w:p w14:paraId="6892C1CE" w14:textId="77777777" w:rsidR="001978B0" w:rsidRPr="001978B0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  <w:lang w:val="en-US"/>
        </w:rPr>
      </w:pPr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 </w:t>
      </w:r>
      <w:proofErr w:type="spellStart"/>
      <w:proofErr w:type="gramStart"/>
      <w:r w:rsidRPr="001978B0">
        <w:rPr>
          <w:rFonts w:ascii="Lucida Console" w:hAnsi="Lucida Console" w:cs="Times New Roman"/>
          <w:sz w:val="20"/>
          <w:szCs w:val="20"/>
          <w:lang w:val="en-US"/>
        </w:rPr>
        <w:t>clamping.mask</w:t>
      </w:r>
      <w:proofErr w:type="spellEnd"/>
      <w:proofErr w:type="gram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= T, </w:t>
      </w:r>
      <w:proofErr w:type="spellStart"/>
      <w:r w:rsidRPr="001978B0">
        <w:rPr>
          <w:rFonts w:ascii="Lucida Console" w:hAnsi="Lucida Console" w:cs="Times New Roman"/>
          <w:sz w:val="20"/>
          <w:szCs w:val="20"/>
          <w:lang w:val="en-US"/>
        </w:rPr>
        <w:t>do.stack</w:t>
      </w:r>
      <w:proofErr w:type="spellEnd"/>
      <w:r w:rsidRPr="001978B0">
        <w:rPr>
          <w:rFonts w:ascii="Lucida Console" w:hAnsi="Lucida Console" w:cs="Times New Roman"/>
          <w:sz w:val="20"/>
          <w:szCs w:val="20"/>
          <w:lang w:val="en-US"/>
        </w:rPr>
        <w:t xml:space="preserve"> = T</w:t>
      </w:r>
    </w:p>
    <w:p w14:paraId="35D5BB44" w14:textId="6121E0EA" w:rsidR="00EF65C3" w:rsidRPr="00D26A7A" w:rsidRDefault="001978B0" w:rsidP="001978B0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1978B0">
        <w:rPr>
          <w:rFonts w:ascii="Lucida Console" w:hAnsi="Lucida Console" w:cs="Times New Roman"/>
          <w:sz w:val="20"/>
          <w:szCs w:val="20"/>
        </w:rPr>
        <w:t>)</w:t>
      </w:r>
    </w:p>
    <w:p w14:paraId="7C5284FC" w14:textId="07ABBBC1" w:rsidR="00670064" w:rsidRDefault="00670064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624E7D5B" w14:textId="7F0EA2DF" w:rsidR="000109E9" w:rsidRDefault="000109E9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r fim, vamos plotar todos os modelos projetados para o futuro</w:t>
      </w:r>
      <w:r w:rsidR="0001182D">
        <w:rPr>
          <w:rFonts w:ascii="Times New Roman" w:hAnsi="Times New Roman" w:cs="Times New Roman"/>
          <w:sz w:val="24"/>
          <w:szCs w:val="24"/>
        </w:rPr>
        <w:t xml:space="preserve"> para cada algoritmo utilizado.</w:t>
      </w:r>
    </w:p>
    <w:p w14:paraId="44D6F884" w14:textId="335E2145" w:rsidR="000109E9" w:rsidRDefault="000109E9" w:rsidP="00586468">
      <w:pPr>
        <w:ind w:firstLine="708"/>
        <w:jc w:val="both"/>
        <w:rPr>
          <w:rFonts w:ascii="Times New Roman" w:hAnsi="Times New Roman" w:cs="Times New Roman"/>
          <w:sz w:val="24"/>
          <w:szCs w:val="24"/>
        </w:rPr>
      </w:pPr>
    </w:p>
    <w:p w14:paraId="7B606BC2" w14:textId="6F8B4583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D26A7A">
        <w:rPr>
          <w:rFonts w:ascii="Lucida Console" w:hAnsi="Lucida Console" w:cs="Times New Roman"/>
          <w:sz w:val="20"/>
          <w:szCs w:val="20"/>
        </w:rPr>
        <w:t>#### Plotando os modelos individuais projetados no futuro ####</w:t>
      </w:r>
    </w:p>
    <w:p w14:paraId="3D12F188" w14:textId="77777777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proofErr w:type="spellStart"/>
      <w:proofErr w:type="gramStart"/>
      <w:r w:rsidRPr="00D26A7A">
        <w:rPr>
          <w:rFonts w:ascii="Lucida Console" w:hAnsi="Lucida Console" w:cs="Times New Roman"/>
          <w:sz w:val="20"/>
          <w:szCs w:val="20"/>
        </w:rPr>
        <w:t>plot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(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 xml:space="preserve">projec_procnias1_futuro, 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str.grep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 xml:space="preserve"> = "GLM")</w:t>
      </w:r>
    </w:p>
    <w:p w14:paraId="1AC8B238" w14:textId="77777777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proofErr w:type="spellStart"/>
      <w:proofErr w:type="gramStart"/>
      <w:r w:rsidRPr="00D26A7A">
        <w:rPr>
          <w:rFonts w:ascii="Lucida Console" w:hAnsi="Lucida Console" w:cs="Times New Roman"/>
          <w:sz w:val="20"/>
          <w:szCs w:val="20"/>
        </w:rPr>
        <w:t>plot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(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 xml:space="preserve">projec_procnias1_futuro, 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str.grep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 xml:space="preserve"> = "GAM")</w:t>
      </w:r>
    </w:p>
    <w:p w14:paraId="2069D095" w14:textId="77777777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proofErr w:type="spellStart"/>
      <w:proofErr w:type="gramStart"/>
      <w:r w:rsidRPr="00D26A7A">
        <w:rPr>
          <w:rFonts w:ascii="Lucida Console" w:hAnsi="Lucida Console" w:cs="Times New Roman"/>
          <w:sz w:val="20"/>
          <w:szCs w:val="20"/>
        </w:rPr>
        <w:t>plot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(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 xml:space="preserve">projec_procnias1_futuro, 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str.grep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 xml:space="preserve"> = "SRE")</w:t>
      </w:r>
    </w:p>
    <w:p w14:paraId="1673AD7D" w14:textId="77777777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proofErr w:type="spellStart"/>
      <w:proofErr w:type="gramStart"/>
      <w:r w:rsidRPr="00D26A7A">
        <w:rPr>
          <w:rFonts w:ascii="Lucida Console" w:hAnsi="Lucida Console" w:cs="Times New Roman"/>
          <w:sz w:val="20"/>
          <w:szCs w:val="20"/>
        </w:rPr>
        <w:t>plot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(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 xml:space="preserve">projec_procnias2_futuro, 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str.grep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 xml:space="preserve"> = "GBM")</w:t>
      </w:r>
    </w:p>
    <w:p w14:paraId="6ED34137" w14:textId="77777777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proofErr w:type="spellStart"/>
      <w:proofErr w:type="gramStart"/>
      <w:r w:rsidRPr="00D26A7A">
        <w:rPr>
          <w:rFonts w:ascii="Lucida Console" w:hAnsi="Lucida Console" w:cs="Times New Roman"/>
          <w:sz w:val="20"/>
          <w:szCs w:val="20"/>
        </w:rPr>
        <w:t>plot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(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 xml:space="preserve">projec_procnias2_futuro, 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str.grep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 xml:space="preserve"> = "RF")</w:t>
      </w:r>
    </w:p>
    <w:p w14:paraId="3979CCA6" w14:textId="77777777" w:rsidR="000109E9" w:rsidRPr="00D26A7A" w:rsidRDefault="000109E9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proofErr w:type="spellStart"/>
      <w:proofErr w:type="gramStart"/>
      <w:r w:rsidRPr="00D26A7A">
        <w:rPr>
          <w:rFonts w:ascii="Lucida Console" w:hAnsi="Lucida Console" w:cs="Times New Roman"/>
          <w:sz w:val="20"/>
          <w:szCs w:val="20"/>
        </w:rPr>
        <w:t>plot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(</w:t>
      </w:r>
      <w:proofErr w:type="gramEnd"/>
      <w:r w:rsidRPr="00D26A7A">
        <w:rPr>
          <w:rFonts w:ascii="Lucida Console" w:hAnsi="Lucida Console" w:cs="Times New Roman"/>
          <w:sz w:val="20"/>
          <w:szCs w:val="20"/>
        </w:rPr>
        <w:t xml:space="preserve">projec_procnias2_futuro, 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str.grep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 xml:space="preserve"> = "</w:t>
      </w:r>
      <w:proofErr w:type="spellStart"/>
      <w:r w:rsidRPr="00D26A7A">
        <w:rPr>
          <w:rFonts w:ascii="Lucida Console" w:hAnsi="Lucida Console" w:cs="Times New Roman"/>
          <w:sz w:val="20"/>
          <w:szCs w:val="20"/>
        </w:rPr>
        <w:t>MAXENT.Phillips</w:t>
      </w:r>
      <w:proofErr w:type="spellEnd"/>
      <w:r w:rsidRPr="00D26A7A">
        <w:rPr>
          <w:rFonts w:ascii="Lucida Console" w:hAnsi="Lucida Console" w:cs="Times New Roman"/>
          <w:sz w:val="20"/>
          <w:szCs w:val="20"/>
        </w:rPr>
        <w:t>")</w:t>
      </w:r>
    </w:p>
    <w:p w14:paraId="0BB87C42" w14:textId="77777777" w:rsidR="00670064" w:rsidRDefault="00670064" w:rsidP="00647959">
      <w:pPr>
        <w:spacing w:line="240" w:lineRule="auto"/>
        <w:jc w:val="both"/>
        <w:rPr>
          <w:rFonts w:ascii="Lucida Console" w:hAnsi="Lucida Console" w:cs="Times New Roman"/>
          <w:sz w:val="20"/>
          <w:szCs w:val="20"/>
        </w:rPr>
      </w:pPr>
    </w:p>
    <w:p w14:paraId="1FE4B1B9" w14:textId="71686DAB" w:rsidR="004D595D" w:rsidRPr="004624F6" w:rsidRDefault="004D595D" w:rsidP="00D26A7A">
      <w:pPr>
        <w:spacing w:line="240" w:lineRule="auto"/>
        <w:ind w:firstLine="708"/>
        <w:jc w:val="both"/>
        <w:rPr>
          <w:rFonts w:ascii="Lucida Console" w:hAnsi="Lucida Console" w:cs="Times New Roman"/>
          <w:sz w:val="20"/>
          <w:szCs w:val="20"/>
        </w:rPr>
      </w:pPr>
      <w:r w:rsidRPr="004624F6">
        <w:rPr>
          <w:rFonts w:ascii="Lucida Console" w:hAnsi="Lucida Console" w:cs="Times New Roman"/>
          <w:sz w:val="20"/>
          <w:szCs w:val="20"/>
        </w:rPr>
        <w:t xml:space="preserve">#Fim do Script </w:t>
      </w:r>
      <w:r w:rsidR="0044631E">
        <w:rPr>
          <w:rFonts w:ascii="Lucida Console" w:hAnsi="Lucida Console" w:cs="Times New Roman"/>
          <w:sz w:val="20"/>
          <w:szCs w:val="20"/>
        </w:rPr>
        <w:t>6</w:t>
      </w:r>
    </w:p>
    <w:sectPr w:rsidR="004D595D" w:rsidRPr="004624F6">
      <w:footerReference w:type="default" r:id="rId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79DF5" w14:textId="77777777" w:rsidR="00235EFD" w:rsidRDefault="00235EFD" w:rsidP="00380FFA">
      <w:pPr>
        <w:spacing w:after="0" w:line="240" w:lineRule="auto"/>
      </w:pPr>
      <w:r>
        <w:separator/>
      </w:r>
    </w:p>
  </w:endnote>
  <w:endnote w:type="continuationSeparator" w:id="0">
    <w:p w14:paraId="58B9D9B8" w14:textId="77777777" w:rsidR="00235EFD" w:rsidRDefault="00235EFD" w:rsidP="00380F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-232311971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1806425445"/>
        </w:sdtPr>
        <w:sdtEndPr/>
        <w:sdtContent>
          <w:p w14:paraId="0B39267C" w14:textId="26D5F492" w:rsidR="00380FFA" w:rsidRDefault="00380FFA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E65D2D9" wp14:editId="0420880F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4" name="Elips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0618B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356A42D" w14:textId="77777777" w:rsidR="00380FFA" w:rsidRDefault="00380FFA">
                                  <w:pPr>
                                    <w:pStyle w:val="Rodap"/>
                                    <w:jc w:val="center"/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>PAGE    \* MERGEFORMAT</w:instrText>
                                  </w:r>
                                  <w:r>
                                    <w:fldChar w:fldCharType="separate"/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E65D2D9" id="Elipse 4" o:spid="_x0000_s1026" style="position:absolute;margin-left:0;margin-top:0;width:49.35pt;height:49.3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" fillcolor="#40618b" stroked="f">
                      <v:textbox>
                        <w:txbxContent>
                          <w:p w14:paraId="4356A42D" w14:textId="77777777" w:rsidR="00380FFA" w:rsidRDefault="00380FFA">
                            <w:pPr>
                              <w:pStyle w:val="Rodap"/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t>2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07527FA1" w14:textId="77777777" w:rsidR="00380FFA" w:rsidRDefault="00380FF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E83C2" w14:textId="77777777" w:rsidR="00235EFD" w:rsidRDefault="00235EFD" w:rsidP="00380FFA">
      <w:pPr>
        <w:spacing w:after="0" w:line="240" w:lineRule="auto"/>
      </w:pPr>
      <w:r>
        <w:separator/>
      </w:r>
    </w:p>
  </w:footnote>
  <w:footnote w:type="continuationSeparator" w:id="0">
    <w:p w14:paraId="0997B176" w14:textId="77777777" w:rsidR="00235EFD" w:rsidRDefault="00235EFD" w:rsidP="00380F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47033"/>
    <w:multiLevelType w:val="hybridMultilevel"/>
    <w:tmpl w:val="F77CD6F8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363B2359"/>
    <w:multiLevelType w:val="hybridMultilevel"/>
    <w:tmpl w:val="4716847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4D455F"/>
    <w:multiLevelType w:val="hybridMultilevel"/>
    <w:tmpl w:val="7B7A553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0205F"/>
    <w:multiLevelType w:val="hybridMultilevel"/>
    <w:tmpl w:val="56DC8AC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5C3D4FA6"/>
    <w:multiLevelType w:val="hybridMultilevel"/>
    <w:tmpl w:val="C094A2FA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741637FC"/>
    <w:multiLevelType w:val="hybridMultilevel"/>
    <w:tmpl w:val="7DE65B8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szCwMDe0NDEyMrVQ0lEKTi0uzszPAykwqgUAXYbIxiwAAAA="/>
  </w:docVars>
  <w:rsids>
    <w:rsidRoot w:val="00B3038F"/>
    <w:rsid w:val="000011A6"/>
    <w:rsid w:val="00002E2D"/>
    <w:rsid w:val="00010873"/>
    <w:rsid w:val="000109E9"/>
    <w:rsid w:val="00010D4A"/>
    <w:rsid w:val="00010EDC"/>
    <w:rsid w:val="000114C1"/>
    <w:rsid w:val="0001182D"/>
    <w:rsid w:val="00012DA7"/>
    <w:rsid w:val="000151E3"/>
    <w:rsid w:val="00015D7D"/>
    <w:rsid w:val="000220DC"/>
    <w:rsid w:val="0002740E"/>
    <w:rsid w:val="00031DAD"/>
    <w:rsid w:val="00033DC9"/>
    <w:rsid w:val="00042CF4"/>
    <w:rsid w:val="00043C90"/>
    <w:rsid w:val="00044DE3"/>
    <w:rsid w:val="00057135"/>
    <w:rsid w:val="000576C1"/>
    <w:rsid w:val="00065F14"/>
    <w:rsid w:val="00076033"/>
    <w:rsid w:val="000863F1"/>
    <w:rsid w:val="00087E6B"/>
    <w:rsid w:val="00091EC7"/>
    <w:rsid w:val="000A171C"/>
    <w:rsid w:val="000A7331"/>
    <w:rsid w:val="000A7533"/>
    <w:rsid w:val="000B037C"/>
    <w:rsid w:val="000B0598"/>
    <w:rsid w:val="000B3AEA"/>
    <w:rsid w:val="000C7B71"/>
    <w:rsid w:val="000D03E6"/>
    <w:rsid w:val="000D30A7"/>
    <w:rsid w:val="000D46D7"/>
    <w:rsid w:val="000D640A"/>
    <w:rsid w:val="000D6EB8"/>
    <w:rsid w:val="000E1DAF"/>
    <w:rsid w:val="000E4474"/>
    <w:rsid w:val="000F52BF"/>
    <w:rsid w:val="00103547"/>
    <w:rsid w:val="00106C3C"/>
    <w:rsid w:val="001171FD"/>
    <w:rsid w:val="00123B4F"/>
    <w:rsid w:val="00146E49"/>
    <w:rsid w:val="00154FD7"/>
    <w:rsid w:val="00167513"/>
    <w:rsid w:val="00167EAE"/>
    <w:rsid w:val="00182BEE"/>
    <w:rsid w:val="00191425"/>
    <w:rsid w:val="0019182E"/>
    <w:rsid w:val="00191D99"/>
    <w:rsid w:val="00196000"/>
    <w:rsid w:val="001978B0"/>
    <w:rsid w:val="001A31B0"/>
    <w:rsid w:val="001B25B4"/>
    <w:rsid w:val="001B5238"/>
    <w:rsid w:val="001B58B2"/>
    <w:rsid w:val="001C1DAC"/>
    <w:rsid w:val="001C36AD"/>
    <w:rsid w:val="001D5306"/>
    <w:rsid w:val="001D5F90"/>
    <w:rsid w:val="001D7A46"/>
    <w:rsid w:val="001E1F6B"/>
    <w:rsid w:val="001F23EE"/>
    <w:rsid w:val="001F49C2"/>
    <w:rsid w:val="00206A31"/>
    <w:rsid w:val="00210BB8"/>
    <w:rsid w:val="0021317A"/>
    <w:rsid w:val="0022295B"/>
    <w:rsid w:val="00234F75"/>
    <w:rsid w:val="00235EFD"/>
    <w:rsid w:val="00236432"/>
    <w:rsid w:val="00236FCC"/>
    <w:rsid w:val="00237C2B"/>
    <w:rsid w:val="00240442"/>
    <w:rsid w:val="002406DE"/>
    <w:rsid w:val="00241EFC"/>
    <w:rsid w:val="00243695"/>
    <w:rsid w:val="0024576A"/>
    <w:rsid w:val="002568EE"/>
    <w:rsid w:val="00261F6B"/>
    <w:rsid w:val="00261FB3"/>
    <w:rsid w:val="00267795"/>
    <w:rsid w:val="0027245B"/>
    <w:rsid w:val="00276073"/>
    <w:rsid w:val="0027780E"/>
    <w:rsid w:val="002802ED"/>
    <w:rsid w:val="00282F37"/>
    <w:rsid w:val="0028375D"/>
    <w:rsid w:val="00297342"/>
    <w:rsid w:val="002A6B35"/>
    <w:rsid w:val="002A6D6A"/>
    <w:rsid w:val="002B1801"/>
    <w:rsid w:val="002B294E"/>
    <w:rsid w:val="002B6825"/>
    <w:rsid w:val="002C48FE"/>
    <w:rsid w:val="002C675E"/>
    <w:rsid w:val="002C7B3E"/>
    <w:rsid w:val="002D0C01"/>
    <w:rsid w:val="002D3645"/>
    <w:rsid w:val="002D3D27"/>
    <w:rsid w:val="002E3559"/>
    <w:rsid w:val="002E3B1D"/>
    <w:rsid w:val="002E618B"/>
    <w:rsid w:val="002F0270"/>
    <w:rsid w:val="002F1BB1"/>
    <w:rsid w:val="0030239B"/>
    <w:rsid w:val="00321150"/>
    <w:rsid w:val="00322633"/>
    <w:rsid w:val="00323275"/>
    <w:rsid w:val="00323F8A"/>
    <w:rsid w:val="00333520"/>
    <w:rsid w:val="00342983"/>
    <w:rsid w:val="00346EDB"/>
    <w:rsid w:val="00354929"/>
    <w:rsid w:val="00361D35"/>
    <w:rsid w:val="00363DE6"/>
    <w:rsid w:val="00372FB9"/>
    <w:rsid w:val="00380FFA"/>
    <w:rsid w:val="00382E01"/>
    <w:rsid w:val="003850D9"/>
    <w:rsid w:val="00386763"/>
    <w:rsid w:val="00390688"/>
    <w:rsid w:val="00391746"/>
    <w:rsid w:val="00393F32"/>
    <w:rsid w:val="00394CD6"/>
    <w:rsid w:val="003958DF"/>
    <w:rsid w:val="00397A17"/>
    <w:rsid w:val="003A3FA3"/>
    <w:rsid w:val="003A43DA"/>
    <w:rsid w:val="003A7025"/>
    <w:rsid w:val="003B0B63"/>
    <w:rsid w:val="003B7ED0"/>
    <w:rsid w:val="003D5D2A"/>
    <w:rsid w:val="003D5EC9"/>
    <w:rsid w:val="003E26D0"/>
    <w:rsid w:val="003E3E10"/>
    <w:rsid w:val="003F456C"/>
    <w:rsid w:val="00401C56"/>
    <w:rsid w:val="00402EF9"/>
    <w:rsid w:val="0041053C"/>
    <w:rsid w:val="0041064C"/>
    <w:rsid w:val="004113A1"/>
    <w:rsid w:val="00411E17"/>
    <w:rsid w:val="004133CB"/>
    <w:rsid w:val="004139CD"/>
    <w:rsid w:val="00414F76"/>
    <w:rsid w:val="00417979"/>
    <w:rsid w:val="00423299"/>
    <w:rsid w:val="004256AA"/>
    <w:rsid w:val="00425DEC"/>
    <w:rsid w:val="00425F2D"/>
    <w:rsid w:val="00432DB1"/>
    <w:rsid w:val="00433A4A"/>
    <w:rsid w:val="00436163"/>
    <w:rsid w:val="00446085"/>
    <w:rsid w:val="004462D4"/>
    <w:rsid w:val="0044631E"/>
    <w:rsid w:val="00451467"/>
    <w:rsid w:val="004528E8"/>
    <w:rsid w:val="00452ADF"/>
    <w:rsid w:val="00454E8E"/>
    <w:rsid w:val="004624B3"/>
    <w:rsid w:val="004624F6"/>
    <w:rsid w:val="00463E41"/>
    <w:rsid w:val="00465F56"/>
    <w:rsid w:val="00467FB2"/>
    <w:rsid w:val="004746F7"/>
    <w:rsid w:val="00475EF3"/>
    <w:rsid w:val="00476DEB"/>
    <w:rsid w:val="00480ED4"/>
    <w:rsid w:val="004863B7"/>
    <w:rsid w:val="00486CB6"/>
    <w:rsid w:val="004919CF"/>
    <w:rsid w:val="00496B66"/>
    <w:rsid w:val="004A1526"/>
    <w:rsid w:val="004A225D"/>
    <w:rsid w:val="004A3A94"/>
    <w:rsid w:val="004A6D49"/>
    <w:rsid w:val="004B29D2"/>
    <w:rsid w:val="004C413B"/>
    <w:rsid w:val="004D1391"/>
    <w:rsid w:val="004D16F7"/>
    <w:rsid w:val="004D34B5"/>
    <w:rsid w:val="004D595D"/>
    <w:rsid w:val="004D7E6B"/>
    <w:rsid w:val="004F0AA3"/>
    <w:rsid w:val="004F0E37"/>
    <w:rsid w:val="004F24CD"/>
    <w:rsid w:val="004F7792"/>
    <w:rsid w:val="005001BC"/>
    <w:rsid w:val="00503B6E"/>
    <w:rsid w:val="00503D12"/>
    <w:rsid w:val="00505418"/>
    <w:rsid w:val="005201F6"/>
    <w:rsid w:val="0052619A"/>
    <w:rsid w:val="005275F9"/>
    <w:rsid w:val="00534385"/>
    <w:rsid w:val="0053794C"/>
    <w:rsid w:val="005432FA"/>
    <w:rsid w:val="00546394"/>
    <w:rsid w:val="0054647E"/>
    <w:rsid w:val="00546B65"/>
    <w:rsid w:val="00547C1F"/>
    <w:rsid w:val="00556DBD"/>
    <w:rsid w:val="0056062E"/>
    <w:rsid w:val="00573D00"/>
    <w:rsid w:val="00575E73"/>
    <w:rsid w:val="00581B5F"/>
    <w:rsid w:val="0058479E"/>
    <w:rsid w:val="00586468"/>
    <w:rsid w:val="005B70CE"/>
    <w:rsid w:val="005C7FE6"/>
    <w:rsid w:val="005D02B7"/>
    <w:rsid w:val="005D0852"/>
    <w:rsid w:val="005D0E06"/>
    <w:rsid w:val="005D2D01"/>
    <w:rsid w:val="005D65DF"/>
    <w:rsid w:val="005D7732"/>
    <w:rsid w:val="005E10FA"/>
    <w:rsid w:val="005E1901"/>
    <w:rsid w:val="005E477F"/>
    <w:rsid w:val="005E54D1"/>
    <w:rsid w:val="005E5656"/>
    <w:rsid w:val="005E5B5D"/>
    <w:rsid w:val="005F000D"/>
    <w:rsid w:val="005F1233"/>
    <w:rsid w:val="005F4B8C"/>
    <w:rsid w:val="005F5762"/>
    <w:rsid w:val="005F6743"/>
    <w:rsid w:val="0060254A"/>
    <w:rsid w:val="00607E41"/>
    <w:rsid w:val="0061046D"/>
    <w:rsid w:val="00612925"/>
    <w:rsid w:val="00614348"/>
    <w:rsid w:val="00616CB7"/>
    <w:rsid w:val="00623D68"/>
    <w:rsid w:val="0063287C"/>
    <w:rsid w:val="00637DE7"/>
    <w:rsid w:val="00642F54"/>
    <w:rsid w:val="00647959"/>
    <w:rsid w:val="00657F0F"/>
    <w:rsid w:val="00662447"/>
    <w:rsid w:val="00670064"/>
    <w:rsid w:val="00676897"/>
    <w:rsid w:val="00683363"/>
    <w:rsid w:val="00692162"/>
    <w:rsid w:val="00692EE2"/>
    <w:rsid w:val="00693626"/>
    <w:rsid w:val="00693C96"/>
    <w:rsid w:val="0069700A"/>
    <w:rsid w:val="006A0267"/>
    <w:rsid w:val="006A148A"/>
    <w:rsid w:val="006A1B0B"/>
    <w:rsid w:val="006A409C"/>
    <w:rsid w:val="006B27D6"/>
    <w:rsid w:val="006B6BAD"/>
    <w:rsid w:val="006C603C"/>
    <w:rsid w:val="006D33C5"/>
    <w:rsid w:val="006E02C3"/>
    <w:rsid w:val="006E7D19"/>
    <w:rsid w:val="006F2F3D"/>
    <w:rsid w:val="006F314D"/>
    <w:rsid w:val="006F53C3"/>
    <w:rsid w:val="006F5918"/>
    <w:rsid w:val="00704EE7"/>
    <w:rsid w:val="00705386"/>
    <w:rsid w:val="007122DF"/>
    <w:rsid w:val="00714E55"/>
    <w:rsid w:val="0072137C"/>
    <w:rsid w:val="00725371"/>
    <w:rsid w:val="00731327"/>
    <w:rsid w:val="00733E96"/>
    <w:rsid w:val="00743724"/>
    <w:rsid w:val="00744175"/>
    <w:rsid w:val="007455C9"/>
    <w:rsid w:val="0075185B"/>
    <w:rsid w:val="00757FC2"/>
    <w:rsid w:val="00763295"/>
    <w:rsid w:val="007664F9"/>
    <w:rsid w:val="00771475"/>
    <w:rsid w:val="0077396F"/>
    <w:rsid w:val="00783081"/>
    <w:rsid w:val="00786CF4"/>
    <w:rsid w:val="00790DED"/>
    <w:rsid w:val="007966B3"/>
    <w:rsid w:val="00797986"/>
    <w:rsid w:val="007A000B"/>
    <w:rsid w:val="007A1884"/>
    <w:rsid w:val="007A66A0"/>
    <w:rsid w:val="007C39BE"/>
    <w:rsid w:val="007C52BA"/>
    <w:rsid w:val="007C6877"/>
    <w:rsid w:val="007D1DFE"/>
    <w:rsid w:val="007D6A7E"/>
    <w:rsid w:val="007D746C"/>
    <w:rsid w:val="007E38BB"/>
    <w:rsid w:val="007E489B"/>
    <w:rsid w:val="007F36FF"/>
    <w:rsid w:val="007F444A"/>
    <w:rsid w:val="008077DD"/>
    <w:rsid w:val="00811846"/>
    <w:rsid w:val="00816BF0"/>
    <w:rsid w:val="008219D9"/>
    <w:rsid w:val="00832E32"/>
    <w:rsid w:val="00842BBA"/>
    <w:rsid w:val="00854D87"/>
    <w:rsid w:val="00860785"/>
    <w:rsid w:val="00862EF5"/>
    <w:rsid w:val="008664A4"/>
    <w:rsid w:val="00873FAE"/>
    <w:rsid w:val="00883139"/>
    <w:rsid w:val="00883FFD"/>
    <w:rsid w:val="0088413C"/>
    <w:rsid w:val="00886961"/>
    <w:rsid w:val="00890058"/>
    <w:rsid w:val="00894E12"/>
    <w:rsid w:val="008A07D2"/>
    <w:rsid w:val="008A10C7"/>
    <w:rsid w:val="008A1CDE"/>
    <w:rsid w:val="008A332B"/>
    <w:rsid w:val="008A5654"/>
    <w:rsid w:val="008B1ECA"/>
    <w:rsid w:val="008B6BC8"/>
    <w:rsid w:val="008C0DBC"/>
    <w:rsid w:val="008C59AE"/>
    <w:rsid w:val="008D3D5E"/>
    <w:rsid w:val="008D485B"/>
    <w:rsid w:val="008D78E6"/>
    <w:rsid w:val="008E0805"/>
    <w:rsid w:val="008E472A"/>
    <w:rsid w:val="008E6C46"/>
    <w:rsid w:val="008F2819"/>
    <w:rsid w:val="0090242B"/>
    <w:rsid w:val="00903698"/>
    <w:rsid w:val="00906473"/>
    <w:rsid w:val="00906F85"/>
    <w:rsid w:val="009075C9"/>
    <w:rsid w:val="009177AD"/>
    <w:rsid w:val="009223DB"/>
    <w:rsid w:val="0092281C"/>
    <w:rsid w:val="00924321"/>
    <w:rsid w:val="009248B8"/>
    <w:rsid w:val="0092583A"/>
    <w:rsid w:val="009462A2"/>
    <w:rsid w:val="0095783B"/>
    <w:rsid w:val="00970B1A"/>
    <w:rsid w:val="00971086"/>
    <w:rsid w:val="009738CE"/>
    <w:rsid w:val="00977268"/>
    <w:rsid w:val="009821A7"/>
    <w:rsid w:val="00982D93"/>
    <w:rsid w:val="0099176D"/>
    <w:rsid w:val="00992167"/>
    <w:rsid w:val="009A2353"/>
    <w:rsid w:val="009A52B5"/>
    <w:rsid w:val="009B05E5"/>
    <w:rsid w:val="009B285C"/>
    <w:rsid w:val="009C20F9"/>
    <w:rsid w:val="009C5D37"/>
    <w:rsid w:val="009C714D"/>
    <w:rsid w:val="009D2773"/>
    <w:rsid w:val="009D60EF"/>
    <w:rsid w:val="009D77D4"/>
    <w:rsid w:val="009E2F83"/>
    <w:rsid w:val="009E4BFB"/>
    <w:rsid w:val="009E4E47"/>
    <w:rsid w:val="009F23C7"/>
    <w:rsid w:val="00A11964"/>
    <w:rsid w:val="00A1589D"/>
    <w:rsid w:val="00A1705A"/>
    <w:rsid w:val="00A17A26"/>
    <w:rsid w:val="00A20D4C"/>
    <w:rsid w:val="00A2274C"/>
    <w:rsid w:val="00A30156"/>
    <w:rsid w:val="00A33451"/>
    <w:rsid w:val="00A33EE5"/>
    <w:rsid w:val="00A34700"/>
    <w:rsid w:val="00A375BF"/>
    <w:rsid w:val="00A53E91"/>
    <w:rsid w:val="00A57DF2"/>
    <w:rsid w:val="00A72F2E"/>
    <w:rsid w:val="00A759FD"/>
    <w:rsid w:val="00A7628B"/>
    <w:rsid w:val="00A82413"/>
    <w:rsid w:val="00A82843"/>
    <w:rsid w:val="00A857F6"/>
    <w:rsid w:val="00A907FD"/>
    <w:rsid w:val="00AA2968"/>
    <w:rsid w:val="00AA33CA"/>
    <w:rsid w:val="00AA4689"/>
    <w:rsid w:val="00AA5157"/>
    <w:rsid w:val="00AB5391"/>
    <w:rsid w:val="00AC4317"/>
    <w:rsid w:val="00AF4DBD"/>
    <w:rsid w:val="00B03919"/>
    <w:rsid w:val="00B10A25"/>
    <w:rsid w:val="00B157C3"/>
    <w:rsid w:val="00B20649"/>
    <w:rsid w:val="00B25F05"/>
    <w:rsid w:val="00B30151"/>
    <w:rsid w:val="00B3038F"/>
    <w:rsid w:val="00B32185"/>
    <w:rsid w:val="00B35C66"/>
    <w:rsid w:val="00B43F13"/>
    <w:rsid w:val="00B44BAB"/>
    <w:rsid w:val="00B47B9A"/>
    <w:rsid w:val="00B51217"/>
    <w:rsid w:val="00B512B2"/>
    <w:rsid w:val="00B546CF"/>
    <w:rsid w:val="00B55247"/>
    <w:rsid w:val="00B5554C"/>
    <w:rsid w:val="00B613CB"/>
    <w:rsid w:val="00B63FA3"/>
    <w:rsid w:val="00B71810"/>
    <w:rsid w:val="00B73876"/>
    <w:rsid w:val="00B75377"/>
    <w:rsid w:val="00B75E1D"/>
    <w:rsid w:val="00B81F95"/>
    <w:rsid w:val="00B8327F"/>
    <w:rsid w:val="00B84D68"/>
    <w:rsid w:val="00B8552C"/>
    <w:rsid w:val="00B93538"/>
    <w:rsid w:val="00BA56B0"/>
    <w:rsid w:val="00BC0A77"/>
    <w:rsid w:val="00BC1898"/>
    <w:rsid w:val="00BC1FB7"/>
    <w:rsid w:val="00BC4EE3"/>
    <w:rsid w:val="00BD5626"/>
    <w:rsid w:val="00BE55D0"/>
    <w:rsid w:val="00BE593F"/>
    <w:rsid w:val="00BE7B59"/>
    <w:rsid w:val="00BF2A10"/>
    <w:rsid w:val="00BF3C67"/>
    <w:rsid w:val="00C070F0"/>
    <w:rsid w:val="00C07BF0"/>
    <w:rsid w:val="00C11EC6"/>
    <w:rsid w:val="00C20E17"/>
    <w:rsid w:val="00C21D44"/>
    <w:rsid w:val="00C243AE"/>
    <w:rsid w:val="00C246C0"/>
    <w:rsid w:val="00C3164F"/>
    <w:rsid w:val="00C339F9"/>
    <w:rsid w:val="00C35798"/>
    <w:rsid w:val="00C40DD2"/>
    <w:rsid w:val="00C443E5"/>
    <w:rsid w:val="00C463B8"/>
    <w:rsid w:val="00C47EF5"/>
    <w:rsid w:val="00C606B8"/>
    <w:rsid w:val="00C62E9C"/>
    <w:rsid w:val="00C720EE"/>
    <w:rsid w:val="00C744FA"/>
    <w:rsid w:val="00C80241"/>
    <w:rsid w:val="00C844C4"/>
    <w:rsid w:val="00C86C77"/>
    <w:rsid w:val="00C87DBC"/>
    <w:rsid w:val="00C95B92"/>
    <w:rsid w:val="00C97FA2"/>
    <w:rsid w:val="00CA6ECE"/>
    <w:rsid w:val="00CB0A7D"/>
    <w:rsid w:val="00CB0B04"/>
    <w:rsid w:val="00CB1695"/>
    <w:rsid w:val="00CB598C"/>
    <w:rsid w:val="00CB5AD1"/>
    <w:rsid w:val="00CB6CE0"/>
    <w:rsid w:val="00CC0283"/>
    <w:rsid w:val="00CC1D64"/>
    <w:rsid w:val="00CC6266"/>
    <w:rsid w:val="00CC71AA"/>
    <w:rsid w:val="00CD351B"/>
    <w:rsid w:val="00CD453A"/>
    <w:rsid w:val="00CD4F60"/>
    <w:rsid w:val="00CD5D16"/>
    <w:rsid w:val="00CE31C9"/>
    <w:rsid w:val="00CE4644"/>
    <w:rsid w:val="00CF0EF0"/>
    <w:rsid w:val="00CF1C8E"/>
    <w:rsid w:val="00CF3FAB"/>
    <w:rsid w:val="00CF63FA"/>
    <w:rsid w:val="00D01041"/>
    <w:rsid w:val="00D14BB3"/>
    <w:rsid w:val="00D232D3"/>
    <w:rsid w:val="00D25D3E"/>
    <w:rsid w:val="00D2647C"/>
    <w:rsid w:val="00D26A7A"/>
    <w:rsid w:val="00D33E9B"/>
    <w:rsid w:val="00D3680A"/>
    <w:rsid w:val="00D429C1"/>
    <w:rsid w:val="00D45A01"/>
    <w:rsid w:val="00D53B31"/>
    <w:rsid w:val="00D56D57"/>
    <w:rsid w:val="00D5739A"/>
    <w:rsid w:val="00D76919"/>
    <w:rsid w:val="00D807C9"/>
    <w:rsid w:val="00D866C6"/>
    <w:rsid w:val="00D95ADE"/>
    <w:rsid w:val="00D97966"/>
    <w:rsid w:val="00DA20DB"/>
    <w:rsid w:val="00DA40D7"/>
    <w:rsid w:val="00DA4E7B"/>
    <w:rsid w:val="00DA5324"/>
    <w:rsid w:val="00DA5B3A"/>
    <w:rsid w:val="00DC0E20"/>
    <w:rsid w:val="00DC403B"/>
    <w:rsid w:val="00DD1BCC"/>
    <w:rsid w:val="00DD31BC"/>
    <w:rsid w:val="00DD5607"/>
    <w:rsid w:val="00DE008F"/>
    <w:rsid w:val="00DE0191"/>
    <w:rsid w:val="00DF7960"/>
    <w:rsid w:val="00E01943"/>
    <w:rsid w:val="00E01B4F"/>
    <w:rsid w:val="00E04689"/>
    <w:rsid w:val="00E04773"/>
    <w:rsid w:val="00E0742D"/>
    <w:rsid w:val="00E16D5B"/>
    <w:rsid w:val="00E17435"/>
    <w:rsid w:val="00E3687A"/>
    <w:rsid w:val="00E428B3"/>
    <w:rsid w:val="00E501E8"/>
    <w:rsid w:val="00E61492"/>
    <w:rsid w:val="00E646E1"/>
    <w:rsid w:val="00E66857"/>
    <w:rsid w:val="00E717A1"/>
    <w:rsid w:val="00E751F8"/>
    <w:rsid w:val="00E7680A"/>
    <w:rsid w:val="00E856A3"/>
    <w:rsid w:val="00E947C2"/>
    <w:rsid w:val="00E958D9"/>
    <w:rsid w:val="00EA2DCD"/>
    <w:rsid w:val="00EA3656"/>
    <w:rsid w:val="00EA460E"/>
    <w:rsid w:val="00EA6D52"/>
    <w:rsid w:val="00EB1C21"/>
    <w:rsid w:val="00EB4D7A"/>
    <w:rsid w:val="00EB54EE"/>
    <w:rsid w:val="00EC1150"/>
    <w:rsid w:val="00EC55FA"/>
    <w:rsid w:val="00ED2A8F"/>
    <w:rsid w:val="00ED6F0A"/>
    <w:rsid w:val="00EE1004"/>
    <w:rsid w:val="00EE3588"/>
    <w:rsid w:val="00EE5C6B"/>
    <w:rsid w:val="00EE5F6A"/>
    <w:rsid w:val="00EF549A"/>
    <w:rsid w:val="00EF5636"/>
    <w:rsid w:val="00EF5CD0"/>
    <w:rsid w:val="00EF65C3"/>
    <w:rsid w:val="00F07B69"/>
    <w:rsid w:val="00F12573"/>
    <w:rsid w:val="00F1460F"/>
    <w:rsid w:val="00F1706A"/>
    <w:rsid w:val="00F240A0"/>
    <w:rsid w:val="00F31694"/>
    <w:rsid w:val="00F316B8"/>
    <w:rsid w:val="00F371D6"/>
    <w:rsid w:val="00F4076D"/>
    <w:rsid w:val="00F41319"/>
    <w:rsid w:val="00F416FD"/>
    <w:rsid w:val="00F47D64"/>
    <w:rsid w:val="00F5578E"/>
    <w:rsid w:val="00F63B2D"/>
    <w:rsid w:val="00F647B7"/>
    <w:rsid w:val="00F66583"/>
    <w:rsid w:val="00F70480"/>
    <w:rsid w:val="00F73BD9"/>
    <w:rsid w:val="00F75085"/>
    <w:rsid w:val="00F82051"/>
    <w:rsid w:val="00F826D4"/>
    <w:rsid w:val="00F83BFC"/>
    <w:rsid w:val="00F84C13"/>
    <w:rsid w:val="00F87024"/>
    <w:rsid w:val="00F87FD7"/>
    <w:rsid w:val="00F90300"/>
    <w:rsid w:val="00F94BC8"/>
    <w:rsid w:val="00F96D0E"/>
    <w:rsid w:val="00F96FCC"/>
    <w:rsid w:val="00FA73B3"/>
    <w:rsid w:val="00FA7DA4"/>
    <w:rsid w:val="00FB13D4"/>
    <w:rsid w:val="00FC243E"/>
    <w:rsid w:val="00FD07AB"/>
    <w:rsid w:val="00FD5D0B"/>
    <w:rsid w:val="00FE21EA"/>
    <w:rsid w:val="00FF2219"/>
    <w:rsid w:val="00FF2833"/>
    <w:rsid w:val="00FF49F4"/>
    <w:rsid w:val="00FF4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B09FA59"/>
  <w15:chartTrackingRefBased/>
  <w15:docId w15:val="{6DA06D28-7F49-4880-827E-BC472C93A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52619A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733E96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733E96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733E96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733E96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733E96"/>
    <w:rPr>
      <w:b/>
      <w:b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380F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380FFA"/>
  </w:style>
  <w:style w:type="paragraph" w:styleId="Rodap">
    <w:name w:val="footer"/>
    <w:basedOn w:val="Normal"/>
    <w:link w:val="RodapChar"/>
    <w:uiPriority w:val="99"/>
    <w:unhideWhenUsed/>
    <w:rsid w:val="00380FF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380F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</TotalTime>
  <Pages>6</Pages>
  <Words>1522</Words>
  <Characters>8223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Tardin</dc:creator>
  <cp:keywords/>
  <dc:description/>
  <cp:lastModifiedBy>Rodrigo Tardin</cp:lastModifiedBy>
  <cp:revision>97</cp:revision>
  <dcterms:created xsi:type="dcterms:W3CDTF">2021-09-13T21:39:00Z</dcterms:created>
  <dcterms:modified xsi:type="dcterms:W3CDTF">2021-10-11T17:03:00Z</dcterms:modified>
</cp:coreProperties>
</file>